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394CB775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973E15">
        <w:rPr>
          <w:rFonts w:ascii="Times New Roman" w:hAnsi="Times New Roman"/>
          <w:b/>
          <w:sz w:val="32"/>
          <w:szCs w:val="32"/>
          <w:lang w:val="ru-RU"/>
        </w:rPr>
        <w:t>ЛАБОРАТОРН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77E5B527" w:rsidR="000D5065" w:rsidRPr="00E617DA" w:rsidRDefault="00631E59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631E59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Лабораторная работа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№</w:t>
            </w:r>
            <w:r w:rsidR="00E617DA">
              <w:rPr>
                <w:rFonts w:ascii="Times New Roman" w:hAnsi="Times New Roman"/>
                <w:sz w:val="28"/>
                <w:szCs w:val="28"/>
                <w:lang w:val="ru-RU"/>
              </w:rPr>
              <w:t>7</w:t>
            </w:r>
            <w:r w:rsidRPr="00631E59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r w:rsidR="00E617DA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Использование средств управления устройствами и файловой системой </w:t>
            </w:r>
            <w:r w:rsidR="00407F09" w:rsidRPr="00407F09">
              <w:rPr>
                <w:rFonts w:ascii="Times New Roman" w:hAnsi="Times New Roman"/>
                <w:sz w:val="28"/>
                <w:szCs w:val="28"/>
                <w:lang w:val="ru-RU"/>
              </w:rPr>
              <w:t>/</w:t>
            </w:r>
            <w:r w:rsidR="00E617DA">
              <w:rPr>
                <w:rFonts w:ascii="Times New Roman" w:hAnsi="Times New Roman"/>
                <w:sz w:val="28"/>
                <w:szCs w:val="28"/>
              </w:rPr>
              <w:t>proc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23C8F2FF" w:rsidR="0019433D" w:rsidRPr="00B33FC5" w:rsidRDefault="00973E1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С. Кузнецов</w:t>
            </w:r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77777777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7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0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378C09BA" w:rsidR="008860BE" w:rsidRPr="00341959" w:rsidRDefault="00973E15" w:rsidP="00445C8C">
      <w:pPr>
        <w:rPr>
          <w:b/>
          <w:highlight w:val="lightGray"/>
        </w:rPr>
      </w:pPr>
      <w:r>
        <w:t>Цель состоит в</w:t>
      </w:r>
      <w:r w:rsidR="00E617DA" w:rsidRPr="00E617DA">
        <w:t xml:space="preserve"> </w:t>
      </w:r>
      <w:r w:rsidR="00E617DA">
        <w:t>изучении</w:t>
      </w:r>
      <w:r>
        <w:t xml:space="preserve"> </w:t>
      </w:r>
      <w:r w:rsidR="00E617DA" w:rsidRPr="00E617DA">
        <w:t>особенностей средств управления специфичными объектами файловых систем в GNU/</w:t>
      </w:r>
      <w:proofErr w:type="spellStart"/>
      <w:r w:rsidR="00E617DA" w:rsidRPr="00E617DA">
        <w:t>Linux</w:t>
      </w:r>
      <w:proofErr w:type="spellEnd"/>
      <w:r w:rsidR="00AD5C19">
        <w:t>.</w:t>
      </w:r>
    </w:p>
    <w:p w14:paraId="1CF741FF" w14:textId="1FF8B4BC" w:rsidR="00817F94" w:rsidRDefault="00445C8C" w:rsidP="008860BE">
      <w:pPr>
        <w:pStyle w:val="a0"/>
        <w:rPr>
          <w:lang w:val="ru-RU"/>
        </w:rPr>
      </w:pPr>
      <w:r>
        <w:rPr>
          <w:lang w:val="ru-RU"/>
        </w:rPr>
        <w:t>Задачи</w:t>
      </w:r>
    </w:p>
    <w:p w14:paraId="233A5CA7" w14:textId="4516D06E" w:rsidR="00973E15" w:rsidRPr="00973E15" w:rsidRDefault="00973E15" w:rsidP="00973E15">
      <w:r>
        <w:t>Выполнение работы сводится к следующим задачам.</w:t>
      </w:r>
    </w:p>
    <w:p w14:paraId="0EFD8C00" w14:textId="69DA93F0" w:rsidR="001044D9" w:rsidRDefault="001044D9" w:rsidP="00973E15">
      <w:pPr>
        <w:pStyle w:val="a"/>
      </w:pPr>
      <w:r w:rsidRPr="001044D9">
        <w:t>Ознаком</w:t>
      </w:r>
      <w:r>
        <w:t>ление</w:t>
      </w:r>
      <w:r w:rsidR="00E617DA" w:rsidRPr="00E617DA">
        <w:t xml:space="preserve"> с краткими теоретическими сведениями по управлению устройствами и файловой системой /</w:t>
      </w:r>
      <w:proofErr w:type="spellStart"/>
      <w:r w:rsidR="00E617DA" w:rsidRPr="00E617DA">
        <w:t>proc</w:t>
      </w:r>
      <w:proofErr w:type="spellEnd"/>
      <w:r w:rsidR="00E617DA" w:rsidRPr="00E617DA">
        <w:t xml:space="preserve"> в ОС GNU/</w:t>
      </w:r>
      <w:proofErr w:type="spellStart"/>
      <w:r w:rsidR="00E617DA" w:rsidRPr="00E617DA">
        <w:t>Linux</w:t>
      </w:r>
      <w:proofErr w:type="spellEnd"/>
      <w:r w:rsidRPr="001044D9">
        <w:t>.</w:t>
      </w:r>
    </w:p>
    <w:p w14:paraId="4B5A236E" w14:textId="4BB2102E" w:rsidR="00973E15" w:rsidRDefault="00E617DA" w:rsidP="00973E15">
      <w:pPr>
        <w:pStyle w:val="a"/>
      </w:pPr>
      <w:r w:rsidRPr="00E617DA">
        <w:t>Модифи</w:t>
      </w:r>
      <w:r>
        <w:t>кация</w:t>
      </w:r>
      <w:r w:rsidRPr="00E617DA">
        <w:t xml:space="preserve"> результат</w:t>
      </w:r>
      <w:r>
        <w:t>ов</w:t>
      </w:r>
      <w:r w:rsidRPr="00E617DA">
        <w:t xml:space="preserve"> выполнения ЛР 6 добавлением использования программных средств для работы со специфичными объектами файловой системы</w:t>
      </w:r>
      <w:r w:rsidR="001044D9" w:rsidRPr="001044D9">
        <w:t>.</w:t>
      </w:r>
      <w:r>
        <w:t xml:space="preserve"> Необходимо з</w:t>
      </w:r>
      <w:r w:rsidRPr="00E617DA">
        <w:t xml:space="preserve">апретить передачу аргументов командной строки через перенаправление стандартных потоков ввод-вывода. Один из аргументов командной строки - вывод справки по аргументам командной строки для серверной и клиентской частей программы, соответственно. Справка также должна выводиться в том случае, если не задан ни один из аргументов командной строки. Еще один аргумент - включает и отключает проверку заполнения "дисков", на которых хранятся </w:t>
      </w:r>
      <w:proofErr w:type="spellStart"/>
      <w:r w:rsidRPr="00E617DA">
        <w:t>log</w:t>
      </w:r>
      <w:proofErr w:type="spellEnd"/>
      <w:r w:rsidRPr="00E617DA">
        <w:t>-файлы. Обе части должны разворачиваться в виртуальной файловой системе (ВФС). Изначально ВФС отсутствует.</w:t>
      </w:r>
    </w:p>
    <w:p w14:paraId="6AB220D3" w14:textId="68A9EB4D" w:rsidR="00551DE3" w:rsidRDefault="001044D9" w:rsidP="00551DE3">
      <w:pPr>
        <w:pStyle w:val="a"/>
      </w:pPr>
      <w:r w:rsidRPr="001044D9">
        <w:t>Написа</w:t>
      </w:r>
      <w:r>
        <w:t>ние настоящего</w:t>
      </w:r>
      <w:r w:rsidRPr="001044D9">
        <w:t xml:space="preserve"> отчет</w:t>
      </w:r>
      <w:r>
        <w:t>а</w:t>
      </w:r>
      <w:r w:rsidRPr="001044D9">
        <w:t xml:space="preserve"> защит</w:t>
      </w:r>
      <w:r>
        <w:t>а его</w:t>
      </w:r>
      <w:r w:rsidRPr="001044D9">
        <w:t xml:space="preserve"> с исходными текстами и исполняемым модулем программы. Исходные тексты программ должны содержать комментарии в стиле системы </w:t>
      </w:r>
      <w:proofErr w:type="spellStart"/>
      <w:r w:rsidRPr="001044D9">
        <w:t>doxygen</w:t>
      </w:r>
      <w:proofErr w:type="spellEnd"/>
      <w:r w:rsidR="00407F09">
        <w:t>, настоящий отчет должен включать</w:t>
      </w:r>
      <w:r w:rsidR="00E617DA">
        <w:t xml:space="preserve"> последовательность действий для развертывания приложения в ВФС и его удаления и тестовые примеры работы программы.</w:t>
      </w:r>
    </w:p>
    <w:p w14:paraId="29F605D9" w14:textId="3F096CE4" w:rsidR="00551DE3" w:rsidRDefault="00631E59" w:rsidP="00407F09">
      <w:r w:rsidRPr="00631E59">
        <w:t xml:space="preserve">Требуется </w:t>
      </w:r>
      <w:r w:rsidR="00407F09">
        <w:t>разработать две программы: первая реализует серверную часть,</w:t>
      </w:r>
      <w:r w:rsidR="00407F09" w:rsidRPr="00407F09">
        <w:t xml:space="preserve"> </w:t>
      </w:r>
      <w:r w:rsidR="00407F09">
        <w:t>вторая</w:t>
      </w:r>
      <w:r w:rsidR="00407F09" w:rsidRPr="00407F09">
        <w:t xml:space="preserve"> </w:t>
      </w:r>
      <w:r w:rsidR="00407F09">
        <w:t>– клиентскую часть. Обмен данными между ними организуется</w:t>
      </w:r>
      <w:r w:rsidR="00407F09" w:rsidRPr="00407F09">
        <w:t xml:space="preserve"> </w:t>
      </w:r>
      <w:r w:rsidR="00407F09">
        <w:t xml:space="preserve">посредством механизма </w:t>
      </w:r>
      <w:proofErr w:type="spellStart"/>
      <w:r w:rsidR="00407F09">
        <w:t>Internet</w:t>
      </w:r>
      <w:proofErr w:type="spellEnd"/>
      <w:r w:rsidR="00407F09">
        <w:t>-сокетов и протокола TCP либо UDP. Результат</w:t>
      </w:r>
      <w:r w:rsidR="00407F09" w:rsidRPr="00407F09">
        <w:t xml:space="preserve"> </w:t>
      </w:r>
      <w:r w:rsidR="00407F09">
        <w:t>выполнения выводится на терминал/консоль. Должен использоваться</w:t>
      </w:r>
      <w:r w:rsidR="00407F09" w:rsidRPr="00407F09">
        <w:t xml:space="preserve"> </w:t>
      </w:r>
      <w:r w:rsidR="00407F09">
        <w:t>интерфейс командной строки (CLI). При реализации обязательно</w:t>
      </w:r>
      <w:r w:rsidR="00407F09" w:rsidRPr="00407F09">
        <w:t xml:space="preserve"> </w:t>
      </w:r>
      <w:r w:rsidR="00407F09">
        <w:t xml:space="preserve">использование изученных в лекционном курсе системных вызовов (ОС </w:t>
      </w:r>
      <w:proofErr w:type="spellStart"/>
      <w:r w:rsidR="00407F09">
        <w:t>Linux</w:t>
      </w:r>
      <w:proofErr w:type="spellEnd"/>
      <w:r w:rsidR="00407F09">
        <w:t>),</w:t>
      </w:r>
      <w:r w:rsidR="00407F09" w:rsidRPr="00407F09">
        <w:t xml:space="preserve"> </w:t>
      </w:r>
      <w:r w:rsidR="00407F09">
        <w:t>предназначенных для работы с сокетами. Программный код, относящийся к</w:t>
      </w:r>
      <w:r w:rsidR="00407F09" w:rsidRPr="00407F09">
        <w:t xml:space="preserve"> </w:t>
      </w:r>
      <w:r w:rsidR="00407F09">
        <w:t xml:space="preserve">пользовательскому </w:t>
      </w:r>
      <w:r w:rsidR="00407F09">
        <w:lastRenderedPageBreak/>
        <w:t>интерфейсу, должен быть физически отделен от кода,</w:t>
      </w:r>
      <w:r w:rsidR="00407F09" w:rsidRPr="00407F09">
        <w:t xml:space="preserve"> </w:t>
      </w:r>
      <w:r w:rsidR="00407F09">
        <w:t xml:space="preserve">реализующего </w:t>
      </w:r>
      <w:proofErr w:type="spellStart"/>
      <w:r w:rsidR="00407F09">
        <w:t>межпроцессное</w:t>
      </w:r>
      <w:proofErr w:type="spellEnd"/>
      <w:r w:rsidR="00407F09">
        <w:t xml:space="preserve"> взаимодействие, и оба они, в свою очередь,</w:t>
      </w:r>
      <w:r w:rsidR="00407F09" w:rsidRPr="00407F09">
        <w:t xml:space="preserve"> </w:t>
      </w:r>
      <w:r w:rsidR="00407F09">
        <w:t>отделены от кода реализации основной логики, например, вычислений.</w:t>
      </w:r>
    </w:p>
    <w:p w14:paraId="4E7C715C" w14:textId="33B129B0" w:rsidR="00DE580A" w:rsidRDefault="00551DE3" w:rsidP="00407F09">
      <w:pPr>
        <w:rPr>
          <w:rFonts w:cs="Times New Roman"/>
        </w:rPr>
      </w:pPr>
      <w:r>
        <w:t>Вариант 1</w:t>
      </w:r>
      <w:r w:rsidR="00407F09" w:rsidRPr="00407F09">
        <w:t>4</w:t>
      </w:r>
      <w:r>
        <w:t xml:space="preserve">. </w:t>
      </w:r>
      <w:r w:rsidR="00407F09">
        <w:t>Клиент принимает от пользователя беззнаковое целое</w:t>
      </w:r>
      <w:r w:rsidR="00407F09">
        <w:br/>
        <w:t>число N –</w:t>
      </w:r>
      <w:r w:rsidR="00407F09" w:rsidRPr="00407F09">
        <w:t xml:space="preserve"> </w:t>
      </w:r>
      <w:r w:rsidR="00407F09">
        <w:t>основание системы счисления (диапазон (</w:t>
      </w:r>
      <w:proofErr w:type="gramStart"/>
      <w:r w:rsidR="00407F09">
        <w:t>1..</w:t>
      </w:r>
      <w:proofErr w:type="gramEnd"/>
      <w:r w:rsidR="00407F09">
        <w:t>20]) и последовательность цифр в</w:t>
      </w:r>
      <w:r w:rsidR="00407F09" w:rsidRPr="00407F09">
        <w:t xml:space="preserve"> </w:t>
      </w:r>
      <w:r w:rsidR="00407F09">
        <w:t>соответствии с заданной системой счисления, отсылает серверу.</w:t>
      </w:r>
      <w:r w:rsidR="00407F09" w:rsidRPr="00407F09">
        <w:t xml:space="preserve"> </w:t>
      </w:r>
      <w:r w:rsidR="00407F09">
        <w:t>Сервер принимает основание системы счисления и число в этой системе,</w:t>
      </w:r>
      <w:r w:rsidR="00407F09" w:rsidRPr="00407F09">
        <w:t xml:space="preserve"> </w:t>
      </w:r>
      <w:r w:rsidR="00407F09">
        <w:t>выводит число на экран, переводит его в десятичную систему, выводит на</w:t>
      </w:r>
      <w:r w:rsidR="00407F09" w:rsidRPr="00407F09">
        <w:t xml:space="preserve"> </w:t>
      </w:r>
      <w:r w:rsidR="00407F09">
        <w:t>экран, осуществляет его реверс (меняет порядок следования знаков на</w:t>
      </w:r>
      <w:r w:rsidR="00407F09" w:rsidRPr="00407F09">
        <w:t xml:space="preserve"> </w:t>
      </w:r>
      <w:r w:rsidR="00407F09">
        <w:t>обратный), выводит на экран значение измененной последовательности,</w:t>
      </w:r>
      <w:r w:rsidR="00407F09" w:rsidRPr="00407F09">
        <w:t xml:space="preserve"> </w:t>
      </w:r>
      <w:r w:rsidR="00407F09">
        <w:t>переводит ее в десятичную систему и выводит его на экран.</w:t>
      </w:r>
    </w:p>
    <w:p w14:paraId="0B45D9CA" w14:textId="77777777" w:rsidR="00631E59" w:rsidRDefault="00631E59">
      <w:pPr>
        <w:spacing w:after="160" w:line="259" w:lineRule="auto"/>
        <w:ind w:firstLine="0"/>
        <w:contextualSpacing w:val="0"/>
        <w:jc w:val="left"/>
        <w:rPr>
          <w:b/>
        </w:rPr>
      </w:pPr>
      <w:r>
        <w:br w:type="page"/>
      </w:r>
    </w:p>
    <w:p w14:paraId="23CCECA3" w14:textId="121A138A" w:rsidR="00551DE3" w:rsidRPr="00631E59" w:rsidRDefault="00407F09" w:rsidP="00551DE3">
      <w:pPr>
        <w:pStyle w:val="a0"/>
        <w:rPr>
          <w:lang w:val="ru-RU"/>
        </w:rPr>
      </w:pPr>
      <w:r>
        <w:rPr>
          <w:lang w:val="ru-RU"/>
        </w:rPr>
        <w:lastRenderedPageBreak/>
        <w:t>Исходные тексты программы</w:t>
      </w:r>
    </w:p>
    <w:p w14:paraId="0DABE00A" w14:textId="72C7B356" w:rsidR="00407F09" w:rsidRDefault="00407F09" w:rsidP="00407F09">
      <w:pPr>
        <w:pStyle w:val="afb"/>
        <w:ind w:left="708"/>
      </w:pPr>
      <w:r>
        <w:t>Далее приведено содержимое файлов с исходным ходом программы.</w:t>
      </w:r>
    </w:p>
    <w:p w14:paraId="395633DA" w14:textId="30ECA22A" w:rsidR="005F0866" w:rsidRPr="00407F09" w:rsidRDefault="005F0866" w:rsidP="005F0866">
      <w:pPr>
        <w:pStyle w:val="afb"/>
      </w:pPr>
      <w:r>
        <w:t>Листинг</w:t>
      </w:r>
      <w:r w:rsidRPr="00551DE3">
        <w:t xml:space="preserve"> 1 – </w:t>
      </w:r>
      <w:r>
        <w:t>Код</w:t>
      </w:r>
      <w:r w:rsidRPr="00551DE3">
        <w:t xml:space="preserve"> </w:t>
      </w:r>
      <w:r w:rsidR="00407F09">
        <w:t xml:space="preserve">в файле </w:t>
      </w:r>
      <w:r w:rsidR="00407F09">
        <w:rPr>
          <w:lang w:val="en-US"/>
        </w:rPr>
        <w:t>task</w:t>
      </w:r>
      <w:r w:rsidR="00407F09" w:rsidRPr="00407F09">
        <w:t>14.</w:t>
      </w:r>
      <w:r w:rsidR="00407F09">
        <w:rPr>
          <w:lang w:val="en-US"/>
        </w:rPr>
        <w:t>h</w:t>
      </w:r>
    </w:p>
    <w:p w14:paraId="715E88C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file   task14.h</w:t>
      </w:r>
    </w:p>
    <w:p w14:paraId="52B35EC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brief  Header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 file of functions with numeral systems</w:t>
      </w:r>
    </w:p>
    <w:p w14:paraId="4648534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        essential for task 14</w:t>
      </w:r>
    </w:p>
    <w:p w14:paraId="5FB0D51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DEABF1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1B103D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dbool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0EECEA9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put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"</w:t>
      </w:r>
    </w:p>
    <w:p w14:paraId="31F1093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ttypes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06FA37D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83D6FA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fndef LAB1_TASK14_H</w:t>
      </w:r>
    </w:p>
    <w:p w14:paraId="77F0274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define LAB1_TASK14_H</w:t>
      </w:r>
    </w:p>
    <w:p w14:paraId="531F22E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C8A278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B1AF6F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/*! \struc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taskData</w:t>
      </w:r>
      <w:proofErr w:type="spellEnd"/>
    </w:p>
    <w:p w14:paraId="2481B0C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brief Struct for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erformTas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) function</w:t>
      </w:r>
    </w:p>
    <w:p w14:paraId="1E66D77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A64098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details Keeps data that is used as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erformTas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) argument</w:t>
      </w:r>
    </w:p>
    <w:p w14:paraId="1ACD729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56B1740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typedef struct</w:t>
      </w:r>
    </w:p>
    <w:p w14:paraId="70BC14D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7A786B1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/*!</w:t>
      </w:r>
    </w:p>
    <w:p w14:paraId="78B0923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* Number in required numeric system</w:t>
      </w:r>
    </w:p>
    <w:p w14:paraId="28E536F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*/</w:t>
      </w:r>
    </w:p>
    <w:p w14:paraId="7C7B9C5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char 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number[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INPUT_SIZE];</w:t>
      </w:r>
    </w:p>
    <w:p w14:paraId="2D29AF4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/*!</w:t>
      </w:r>
    </w:p>
    <w:p w14:paraId="3336832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* Radix of numeric system</w:t>
      </w:r>
    </w:p>
    <w:p w14:paraId="4D5122E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*/</w:t>
      </w:r>
    </w:p>
    <w:p w14:paraId="3CB53F0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8_t radix;</w:t>
      </w:r>
    </w:p>
    <w:p w14:paraId="103ED49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}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;</w:t>
      </w:r>
    </w:p>
    <w:p w14:paraId="556E8CC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D1BAC0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Performs task14 with required output</w:t>
      </w:r>
    </w:p>
    <w:p w14:paraId="79A3341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0511AB3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data argument for task 14</w:t>
      </w:r>
    </w:p>
    <w:p w14:paraId="11E1856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3C71A3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erformTas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407F09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* data);</w:t>
      </w:r>
    </w:p>
    <w:p w14:paraId="584524A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F9C7D8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Converts number in any (2-20) numeral system to decimal</w:t>
      </w:r>
    </w:p>
    <w:p w14:paraId="6189645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EDC0B0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number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to convert.</w:t>
      </w:r>
    </w:p>
    <w:p w14:paraId="0AA074E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radix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adix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of numeral system.</w:t>
      </w:r>
    </w:p>
    <w:p w14:paraId="48B05AC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return Integer conversion result.</w:t>
      </w:r>
    </w:p>
    <w:p w14:paraId="3096DD2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26B00E9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AnyNumeralSystemToDecimal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char* number, int radix);</w:t>
      </w:r>
    </w:p>
    <w:p w14:paraId="4B2CB1B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CAB754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Checks if number only contains digits, allowed for this numeral</w:t>
      </w:r>
    </w:p>
    <w:p w14:paraId="28BFFC6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system</w:t>
      </w:r>
    </w:p>
    <w:p w14:paraId="6843487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78410FB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number to check.</w:t>
      </w:r>
    </w:p>
    <w:p w14:paraId="7305E38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radix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adix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of numeral system.</w:t>
      </w:r>
    </w:p>
    <w:p w14:paraId="43F6CDD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return true if number only contains digits, allowed for this numeral</w:t>
      </w:r>
    </w:p>
    <w:p w14:paraId="27A25FF4" w14:textId="77777777" w:rsidR="00A57D74" w:rsidRDefault="00A57D74" w:rsidP="00407F09">
      <w:pPr>
        <w:pStyle w:val="afb"/>
      </w:pPr>
    </w:p>
    <w:p w14:paraId="2FF00A8F" w14:textId="77777777" w:rsidR="00A57D74" w:rsidRDefault="00A57D74" w:rsidP="00407F09">
      <w:pPr>
        <w:pStyle w:val="afb"/>
      </w:pPr>
    </w:p>
    <w:p w14:paraId="48941ACD" w14:textId="1B47E384" w:rsidR="00407F09" w:rsidRPr="00407F09" w:rsidRDefault="00407F09" w:rsidP="00407F09">
      <w:pPr>
        <w:pStyle w:val="afb"/>
        <w:rPr>
          <w:lang w:val="en-US"/>
        </w:rPr>
      </w:pPr>
      <w:r>
        <w:lastRenderedPageBreak/>
        <w:t>Окончание</w:t>
      </w:r>
      <w:r w:rsidRPr="00407F09">
        <w:rPr>
          <w:lang w:val="en-US"/>
        </w:rPr>
        <w:t xml:space="preserve"> </w:t>
      </w:r>
      <w:r>
        <w:t>листинга</w:t>
      </w:r>
      <w:r w:rsidRPr="00E617DA">
        <w:rPr>
          <w:lang w:val="en-US"/>
        </w:rPr>
        <w:t xml:space="preserve"> 1</w:t>
      </w:r>
    </w:p>
    <w:p w14:paraId="6E42BD0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system, false - otherwise.</w:t>
      </w:r>
    </w:p>
    <w:p w14:paraId="115B1AF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6F26A37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CheckRadixMatc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, int radix);</w:t>
      </w:r>
    </w:p>
    <w:p w14:paraId="385AD4D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FA5163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Checks if number is not too big to be written to int after</w:t>
      </w:r>
    </w:p>
    <w:p w14:paraId="4B517C4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conversion</w:t>
      </w:r>
    </w:p>
    <w:p w14:paraId="101A13F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537C2EC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number to check.</w:t>
      </w:r>
    </w:p>
    <w:p w14:paraId="5E1BC93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radix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adix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of numeral system.</w:t>
      </w:r>
    </w:p>
    <w:p w14:paraId="6B03D21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return true if number is not too big to be written to int after</w:t>
      </w:r>
    </w:p>
    <w:p w14:paraId="0C9EDD2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conversion, false - otherwise</w:t>
      </w:r>
    </w:p>
    <w:p w14:paraId="4595CD5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EF3961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CheckIntOverflow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, int radix);</w:t>
      </w:r>
    </w:p>
    <w:p w14:paraId="01D0CFA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2BA624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brief Checks if number can be numeral system radix for task 14</w:t>
      </w:r>
    </w:p>
    <w:p w14:paraId="035A05C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2F9BAF8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number to check.</w:t>
      </w:r>
    </w:p>
    <w:p w14:paraId="02A9B5E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return true if number can be numeral system radix for task 14</w:t>
      </w:r>
    </w:p>
    <w:p w14:paraId="43B3E29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false - otherwise</w:t>
      </w:r>
    </w:p>
    <w:p w14:paraId="670890E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EAABFE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RadixInput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;</w:t>
      </w:r>
    </w:p>
    <w:p w14:paraId="0792168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A76352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AF82F57" w14:textId="56FF47D9" w:rsidR="00407F09" w:rsidRPr="00E617DA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E617DA">
        <w:rPr>
          <w:rFonts w:ascii="Courier New" w:hAnsi="Courier New"/>
          <w:sz w:val="20"/>
          <w:szCs w:val="20"/>
          <w:lang w:val="en-US"/>
        </w:rPr>
        <w:t>#endif //LAB1_TASK14_H</w:t>
      </w:r>
    </w:p>
    <w:p w14:paraId="3D9FE3DB" w14:textId="54AFA083" w:rsidR="00407F09" w:rsidRPr="00E617DA" w:rsidRDefault="00407F09" w:rsidP="00407F09">
      <w:pPr>
        <w:ind w:firstLine="0"/>
        <w:rPr>
          <w:lang w:val="en-US" w:eastAsia="en-US"/>
        </w:rPr>
      </w:pPr>
    </w:p>
    <w:p w14:paraId="4F72B9A8" w14:textId="4379F4E4" w:rsidR="00407F09" w:rsidRPr="00407F09" w:rsidRDefault="00407F09" w:rsidP="00407F09">
      <w:pPr>
        <w:pStyle w:val="afb"/>
      </w:pPr>
      <w:r>
        <w:t>Листинг</w:t>
      </w:r>
      <w:r w:rsidRPr="00551DE3">
        <w:t xml:space="preserve"> </w:t>
      </w:r>
      <w:r>
        <w:t>2</w:t>
      </w:r>
      <w:r w:rsidRPr="00551DE3">
        <w:t xml:space="preserve"> – </w:t>
      </w:r>
      <w:r>
        <w:t>Код</w:t>
      </w:r>
      <w:r w:rsidRPr="00551DE3">
        <w:t xml:space="preserve"> </w:t>
      </w:r>
      <w:r>
        <w:t xml:space="preserve">в файле </w:t>
      </w:r>
      <w:r>
        <w:rPr>
          <w:lang w:val="en-US"/>
        </w:rPr>
        <w:t>task</w:t>
      </w:r>
      <w:r w:rsidRPr="00407F09">
        <w:t>14.</w:t>
      </w:r>
      <w:r>
        <w:rPr>
          <w:lang w:val="en-US"/>
        </w:rPr>
        <w:t>c</w:t>
      </w:r>
    </w:p>
    <w:p w14:paraId="2343559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put.c</w:t>
      </w:r>
      <w:proofErr w:type="spellEnd"/>
    </w:p>
    <w:p w14:paraId="69367EB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brief  Implements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 functions of task14.h</w:t>
      </w:r>
    </w:p>
    <w:p w14:paraId="6AA8AAB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63AA261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183301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"task14.h"</w:t>
      </w:r>
    </w:p>
    <w:p w14:paraId="70D9D5D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math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6FEDD5B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ing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122C153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dbool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403682B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&gt;</w:t>
      </w:r>
    </w:p>
    <w:p w14:paraId="0641BF5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3560EB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/*! \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enum</w:t>
      </w:r>
      <w:proofErr w:type="spellEnd"/>
    </w:p>
    <w:p w14:paraId="377EB54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brief  Essential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 constants for task 14</w:t>
      </w:r>
    </w:p>
    <w:p w14:paraId="12FE47B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01294F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enum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eralSystemsConstants</w:t>
      </w:r>
      <w:proofErr w:type="spellEnd"/>
    </w:p>
    <w:p w14:paraId="23E9C53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5A40722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VIGESIMAL_A = 'A', /** Digit next to 9 */</w:t>
      </w:r>
    </w:p>
    <w:p w14:paraId="7568167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MIN_RADIX = </w:t>
      </w:r>
      <w:proofErr w:type="gramStart"/>
      <w:r w:rsidRPr="00407F09">
        <w:rPr>
          <w:rFonts w:ascii="Courier New" w:hAnsi="Courier New"/>
          <w:sz w:val="20"/>
          <w:szCs w:val="20"/>
          <w:lang w:val="en-US"/>
        </w:rPr>
        <w:t xml:space="preserve">2,   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  /** Minimal numeral system radix */</w:t>
      </w:r>
    </w:p>
    <w:p w14:paraId="353293F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MAX_RADIX = 20     /** Maximal numeral system radix for task */</w:t>
      </w:r>
    </w:p>
    <w:p w14:paraId="7063688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;</w:t>
      </w:r>
    </w:p>
    <w:p w14:paraId="30AE28A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459B92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erformTas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407F09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* data)</w:t>
      </w:r>
    </w:p>
    <w:p w14:paraId="2121C38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2756ACC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char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INPUT_SIZE];</w:t>
      </w:r>
    </w:p>
    <w:p w14:paraId="432FBBA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char* number = data-&gt;number;</w:t>
      </w:r>
    </w:p>
    <w:p w14:paraId="193F536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8_t radix = data-&gt;radix;</w:t>
      </w:r>
    </w:p>
    <w:p w14:paraId="2D6E9C4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76E738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for (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(int)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(number) - 1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gt;= 0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--)</w:t>
      </w:r>
    </w:p>
    <w:p w14:paraId="33523E0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521AF4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number) - 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+ 1)] = number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;</w:t>
      </w:r>
    </w:p>
    <w:p w14:paraId="284D83B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52149B8" w14:textId="2C6CE13F" w:rsidR="00407F09" w:rsidRPr="00407F09" w:rsidRDefault="00407F09" w:rsidP="00407F09">
      <w:pPr>
        <w:pStyle w:val="afb"/>
        <w:rPr>
          <w:lang w:val="en-US"/>
        </w:rPr>
      </w:pPr>
      <w:r>
        <w:lastRenderedPageBreak/>
        <w:t>Продолжение</w:t>
      </w:r>
      <w:r w:rsidRPr="00E617DA">
        <w:rPr>
          <w:lang w:val="en-US"/>
        </w:rPr>
        <w:t xml:space="preserve"> </w:t>
      </w:r>
      <w:r>
        <w:t>листинга</w:t>
      </w:r>
      <w:r w:rsidRPr="00E617DA">
        <w:rPr>
          <w:lang w:val="en-US"/>
        </w:rPr>
        <w:t xml:space="preserve"> 2</w:t>
      </w:r>
    </w:p>
    <w:p w14:paraId="40C1FBE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number)] = '\0';</w:t>
      </w:r>
    </w:p>
    <w:p w14:paraId="6CEAE97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B0BA52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while 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 - 1] == '0')</w:t>
      </w:r>
    </w:p>
    <w:p w14:paraId="58CB3C5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07D7469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 - 1] = '\0';</w:t>
      </w:r>
    </w:p>
    <w:p w14:paraId="68BB553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5C1C4D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5A9A1C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"Original: %s\n", number);</w:t>
      </w:r>
    </w:p>
    <w:p w14:paraId="77B1481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"To decimal: %d\n",</w:t>
      </w:r>
    </w:p>
    <w:p w14:paraId="67281FB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AnyNumeralSystemToDecimal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number, radix));</w:t>
      </w:r>
    </w:p>
    <w:p w14:paraId="09552BD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"Reversed: %s\n",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;</w:t>
      </w:r>
    </w:p>
    <w:p w14:paraId="237E81D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CheckIntOverflow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, radix))</w:t>
      </w:r>
    </w:p>
    <w:p w14:paraId="4748B0B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AAFFD2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"Reversed to decimal: %d\n",</w:t>
      </w:r>
    </w:p>
    <w:p w14:paraId="5C8F7C2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AnyNumeralSystemToDecimal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407F09">
        <w:rPr>
          <w:rFonts w:ascii="Courier New" w:hAnsi="Courier New"/>
          <w:sz w:val="20"/>
          <w:szCs w:val="20"/>
          <w:lang w:val="en-US"/>
        </w:rPr>
        <w:t>reversedNumber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, radix));</w:t>
      </w:r>
    </w:p>
    <w:p w14:paraId="079A22A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F31507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else</w:t>
      </w:r>
    </w:p>
    <w:p w14:paraId="61E9BF1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F550D4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"Reversed number is too big");</w:t>
      </w:r>
    </w:p>
    <w:p w14:paraId="5CEC406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E6F8BC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</w:t>
      </w:r>
    </w:p>
    <w:p w14:paraId="4853364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B551BF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AnyNumeralSystemToDecimal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>char* number, int radix)</w:t>
      </w:r>
    </w:p>
    <w:p w14:paraId="4B1F20C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0439862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 result = 0;</w:t>
      </w:r>
    </w:p>
    <w:p w14:paraId="2DDB61E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 multiplier = 1;</w:t>
      </w:r>
    </w:p>
    <w:p w14:paraId="544894F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;</w:t>
      </w:r>
    </w:p>
    <w:p w14:paraId="7F86C53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for (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(int)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(number) - 1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gt;= 0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--)</w:t>
      </w:r>
    </w:p>
    <w:p w14:paraId="70484C0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09AB22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if (number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 &gt;= VIGESIMAL_A)</w:t>
      </w:r>
    </w:p>
    <w:p w14:paraId="69B0EF0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43D00670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10 + number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 - VIGESIMAL_A;</w:t>
      </w:r>
    </w:p>
    <w:p w14:paraId="1E93D76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28BC10D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else</w:t>
      </w:r>
    </w:p>
    <w:p w14:paraId="51DDFFCF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4CAB98E4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number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 - '0';</w:t>
      </w:r>
    </w:p>
    <w:p w14:paraId="6E1543D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40D9316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result +=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* multiplier;</w:t>
      </w:r>
    </w:p>
    <w:p w14:paraId="674823C9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multiplier *= radix;</w:t>
      </w:r>
    </w:p>
    <w:p w14:paraId="5591D62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6D13A8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return result;</w:t>
      </w:r>
    </w:p>
    <w:p w14:paraId="33BE6AB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</w:t>
      </w:r>
    </w:p>
    <w:p w14:paraId="2B11A28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E944AD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CheckRadixMatch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, int radix)</w:t>
      </w:r>
    </w:p>
    <w:p w14:paraId="7A08E0DD" w14:textId="77777777" w:rsidR="00407F09" w:rsidRPr="00E617DA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E617DA">
        <w:rPr>
          <w:rFonts w:ascii="Courier New" w:hAnsi="Courier New"/>
          <w:sz w:val="20"/>
          <w:szCs w:val="20"/>
          <w:lang w:val="en-US"/>
        </w:rPr>
        <w:t>{</w:t>
      </w:r>
    </w:p>
    <w:p w14:paraId="41A783A8" w14:textId="77777777" w:rsidR="00407F09" w:rsidRPr="00E617DA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E617DA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E617DA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E617DA">
        <w:rPr>
          <w:rFonts w:ascii="Courier New" w:hAnsi="Courier New"/>
          <w:sz w:val="20"/>
          <w:szCs w:val="20"/>
          <w:lang w:val="en-US"/>
        </w:rPr>
        <w:t>;</w:t>
      </w:r>
    </w:p>
    <w:p w14:paraId="5272AA2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E617DA">
        <w:rPr>
          <w:rFonts w:ascii="Courier New" w:hAnsi="Courier New"/>
          <w:sz w:val="20"/>
          <w:szCs w:val="20"/>
          <w:lang w:val="en-US"/>
        </w:rPr>
        <w:t xml:space="preserve">    </w:t>
      </w:r>
      <w:r w:rsidRPr="00407F09">
        <w:rPr>
          <w:rFonts w:ascii="Courier New" w:hAnsi="Courier New"/>
          <w:sz w:val="20"/>
          <w:szCs w:val="20"/>
          <w:lang w:val="en-US"/>
        </w:rPr>
        <w:t xml:space="preserve">for (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0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lt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);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++)</w:t>
      </w:r>
    </w:p>
    <w:p w14:paraId="13F6B07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9DCFA0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 &gt;= VIGESIMAL_A)</w:t>
      </w:r>
    </w:p>
    <w:p w14:paraId="2D70EA3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5FD5E34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10 +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 - VIGESIMAL_A;</w:t>
      </w:r>
    </w:p>
    <w:p w14:paraId="2B7CBD1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6B6FBC5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else</w:t>
      </w:r>
    </w:p>
    <w:p w14:paraId="3899B917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7C5E6C8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[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] - '0';</w:t>
      </w:r>
    </w:p>
    <w:p w14:paraId="4D75D088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3BCDBD76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gt;= radix ||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currentDigit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lt; 0)</w:t>
      </w:r>
    </w:p>
    <w:p w14:paraId="5EEA195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61E032DF" w14:textId="721BE1C5" w:rsidR="00407F09" w:rsidRPr="00407F09" w:rsidRDefault="00407F09" w:rsidP="00407F09">
      <w:pPr>
        <w:pStyle w:val="afb"/>
        <w:rPr>
          <w:lang w:val="en-US"/>
        </w:rPr>
      </w:pPr>
      <w:r>
        <w:lastRenderedPageBreak/>
        <w:t>Окончание</w:t>
      </w:r>
      <w:r w:rsidRPr="00E617DA">
        <w:rPr>
          <w:lang w:val="en-US"/>
        </w:rPr>
        <w:t xml:space="preserve"> </w:t>
      </w:r>
      <w:r>
        <w:t>листинга</w:t>
      </w:r>
      <w:r w:rsidRPr="00E617DA">
        <w:rPr>
          <w:lang w:val="en-US"/>
        </w:rPr>
        <w:t xml:space="preserve"> 2</w:t>
      </w:r>
    </w:p>
    <w:p w14:paraId="55DB887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 return false;</w:t>
      </w:r>
    </w:p>
    <w:p w14:paraId="620EC68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6BE2CA3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6754B8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return true;</w:t>
      </w:r>
    </w:p>
    <w:p w14:paraId="0CDFF522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</w:t>
      </w:r>
    </w:p>
    <w:p w14:paraId="06CBC08B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1A647E5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CheckIntOverflow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, int radix)</w:t>
      </w:r>
    </w:p>
    <w:p w14:paraId="73210D41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56067A7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return (double)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number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 &lt;</w:t>
      </w:r>
    </w:p>
    <w:p w14:paraId="5195DB43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       (log((double) __INT_MAX__) / log((double) radix) - 1);</w:t>
      </w:r>
    </w:p>
    <w:p w14:paraId="7D09689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}</w:t>
      </w:r>
    </w:p>
    <w:p w14:paraId="6CFF2F9E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4D29F7C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bool </w:t>
      </w:r>
      <w:proofErr w:type="spellStart"/>
      <w:proofErr w:type="gramStart"/>
      <w:r w:rsidRPr="00407F09">
        <w:rPr>
          <w:rFonts w:ascii="Courier New" w:hAnsi="Courier New"/>
          <w:sz w:val="20"/>
          <w:szCs w:val="20"/>
          <w:lang w:val="en-US"/>
        </w:rPr>
        <w:t>RadixInput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407F09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>)</w:t>
      </w:r>
    </w:p>
    <w:p w14:paraId="6F3D1EDA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>{</w:t>
      </w:r>
    </w:p>
    <w:p w14:paraId="16D583FD" w14:textId="77777777" w:rsidR="00407F09" w:rsidRPr="00407F09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lt; MIN_RADIX || </w:t>
      </w:r>
      <w:proofErr w:type="spellStart"/>
      <w:r w:rsidRPr="00407F09">
        <w:rPr>
          <w:rFonts w:ascii="Courier New" w:hAnsi="Courier New"/>
          <w:sz w:val="20"/>
          <w:szCs w:val="20"/>
          <w:lang w:val="en-US"/>
        </w:rPr>
        <w:t>intToCheck</w:t>
      </w:r>
      <w:proofErr w:type="spellEnd"/>
      <w:r w:rsidRPr="00407F09">
        <w:rPr>
          <w:rFonts w:ascii="Courier New" w:hAnsi="Courier New"/>
          <w:sz w:val="20"/>
          <w:szCs w:val="20"/>
          <w:lang w:val="en-US"/>
        </w:rPr>
        <w:t xml:space="preserve"> &gt; MAX_RADIX)</w:t>
      </w:r>
    </w:p>
    <w:p w14:paraId="18353EE1" w14:textId="77777777" w:rsidR="00407F09" w:rsidRPr="00E617DA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407F09">
        <w:rPr>
          <w:rFonts w:ascii="Courier New" w:hAnsi="Courier New"/>
          <w:sz w:val="20"/>
          <w:szCs w:val="20"/>
          <w:lang w:val="en-US"/>
        </w:rPr>
        <w:t xml:space="preserve">    </w:t>
      </w:r>
      <w:r w:rsidRPr="00E617DA">
        <w:rPr>
          <w:rFonts w:ascii="Courier New" w:hAnsi="Courier New"/>
          <w:sz w:val="20"/>
          <w:szCs w:val="20"/>
          <w:lang w:val="en-US"/>
        </w:rPr>
        <w:t>{</w:t>
      </w:r>
    </w:p>
    <w:p w14:paraId="4DB9F988" w14:textId="77777777" w:rsidR="00407F09" w:rsidRPr="00E617DA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E617DA">
        <w:rPr>
          <w:rFonts w:ascii="Courier New" w:hAnsi="Courier New"/>
          <w:sz w:val="20"/>
          <w:szCs w:val="20"/>
          <w:lang w:val="en-US"/>
        </w:rPr>
        <w:t xml:space="preserve">        return false;</w:t>
      </w:r>
    </w:p>
    <w:p w14:paraId="72A6AE4B" w14:textId="77777777" w:rsidR="00407F09" w:rsidRPr="00E617DA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E617DA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F7975EB" w14:textId="77777777" w:rsidR="00407F09" w:rsidRPr="00E617DA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E617DA">
        <w:rPr>
          <w:rFonts w:ascii="Courier New" w:hAnsi="Courier New"/>
          <w:sz w:val="20"/>
          <w:szCs w:val="20"/>
          <w:lang w:val="en-US"/>
        </w:rPr>
        <w:t xml:space="preserve">    return true;</w:t>
      </w:r>
    </w:p>
    <w:p w14:paraId="2E608B7C" w14:textId="77777777" w:rsidR="00407F09" w:rsidRPr="00E617DA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E617DA">
        <w:rPr>
          <w:rFonts w:ascii="Courier New" w:hAnsi="Courier New"/>
          <w:sz w:val="20"/>
          <w:szCs w:val="20"/>
          <w:lang w:val="en-US"/>
        </w:rPr>
        <w:t>}</w:t>
      </w:r>
    </w:p>
    <w:p w14:paraId="037FA47B" w14:textId="77777777" w:rsidR="00407F09" w:rsidRPr="00E617DA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A138793" w14:textId="77777777" w:rsidR="00407F09" w:rsidRPr="00E617DA" w:rsidRDefault="00407F09" w:rsidP="00407F09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30CB40A" w14:textId="523243B4" w:rsidR="00407F09" w:rsidRPr="00E617DA" w:rsidRDefault="00407F09" w:rsidP="00407F09">
      <w:pPr>
        <w:pStyle w:val="afb"/>
        <w:rPr>
          <w:lang w:val="en-US"/>
        </w:rPr>
      </w:pPr>
      <w:r>
        <w:t>Листинг</w:t>
      </w:r>
      <w:r w:rsidRPr="00E617DA">
        <w:rPr>
          <w:lang w:val="en-US"/>
        </w:rPr>
        <w:t xml:space="preserve"> 3 – </w:t>
      </w:r>
      <w:r>
        <w:t>Код</w:t>
      </w:r>
      <w:r w:rsidRPr="00E617DA">
        <w:rPr>
          <w:lang w:val="en-US"/>
        </w:rPr>
        <w:t xml:space="preserve"> </w:t>
      </w:r>
      <w:r>
        <w:t>в</w:t>
      </w:r>
      <w:r w:rsidRPr="00E617DA">
        <w:rPr>
          <w:lang w:val="en-US"/>
        </w:rPr>
        <w:t xml:space="preserve"> </w:t>
      </w:r>
      <w:r>
        <w:t>файле</w:t>
      </w:r>
      <w:r w:rsidRPr="00E617DA">
        <w:rPr>
          <w:lang w:val="en-US"/>
        </w:rPr>
        <w:t xml:space="preserve"> </w:t>
      </w:r>
      <w:proofErr w:type="spellStart"/>
      <w:r>
        <w:rPr>
          <w:lang w:val="en-US"/>
        </w:rPr>
        <w:t>server</w:t>
      </w:r>
      <w:r w:rsidRPr="00E617DA">
        <w:rPr>
          <w:lang w:val="en-US"/>
        </w:rPr>
        <w:t>.</w:t>
      </w:r>
      <w:r>
        <w:rPr>
          <w:lang w:val="en-US"/>
        </w:rPr>
        <w:t>c</w:t>
      </w:r>
      <w:proofErr w:type="spellEnd"/>
    </w:p>
    <w:p w14:paraId="2A85F53B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erver.c</w:t>
      </w:r>
      <w:proofErr w:type="spellEnd"/>
    </w:p>
    <w:p w14:paraId="701DABC0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brief  Code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 xml:space="preserve"> of server executable and server's task</w:t>
      </w:r>
    </w:p>
    <w:p w14:paraId="3D52E45A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300F376C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2CE0532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&gt;</w:t>
      </w:r>
    </w:p>
    <w:p w14:paraId="44AA3CA2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tdlib.h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&gt;</w:t>
      </w:r>
    </w:p>
    <w:p w14:paraId="51E4FB27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tring.h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&gt;</w:t>
      </w:r>
    </w:p>
    <w:p w14:paraId="5883DB03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#include &lt;sys/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ocket.h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&gt;</w:t>
      </w:r>
    </w:p>
    <w:p w14:paraId="5575E5B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netinet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/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in.h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&gt;</w:t>
      </w:r>
    </w:p>
    <w:p w14:paraId="26FB9A31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unistd.h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&gt;</w:t>
      </w:r>
    </w:p>
    <w:p w14:paraId="1D57206C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ignal.h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&gt;</w:t>
      </w:r>
    </w:p>
    <w:p w14:paraId="328381D0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#include "task14.h"</w:t>
      </w:r>
    </w:p>
    <w:p w14:paraId="7A17D356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logOutput.h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"</w:t>
      </w:r>
    </w:p>
    <w:p w14:paraId="7F13951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timer.h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"</w:t>
      </w:r>
    </w:p>
    <w:p w14:paraId="2D4B36CC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erverFunctions.h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"</w:t>
      </w:r>
    </w:p>
    <w:p w14:paraId="398206CD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C4BC661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2066443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char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g_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logPath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[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INPUT_SIZE];</w:t>
      </w:r>
    </w:p>
    <w:p w14:paraId="1A411CD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10;</w:t>
      </w:r>
    </w:p>
    <w:p w14:paraId="4EFBDD96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F70A4E6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/*! \brief Signal handler for server</w:t>
      </w:r>
    </w:p>
    <w:p w14:paraId="0F72EA7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69A9C92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ServerTimerHandle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int signum)</w:t>
      </w:r>
    </w:p>
    <w:p w14:paraId="34755AB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{</w:t>
      </w:r>
    </w:p>
    <w:p w14:paraId="1526EC5D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if (signum == SIGALRM)</w:t>
      </w:r>
    </w:p>
    <w:p w14:paraId="11466E40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600452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access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PATH_TO_CHECK_FILE, F_OK) == 0)</w:t>
      </w:r>
    </w:p>
    <w:p w14:paraId="6369899C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62D11876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remove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PATH_TO_CHECK_FILE);</w:t>
      </w:r>
    </w:p>
    <w:p w14:paraId="0AA44B33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5BE59F52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A57D74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, "Server terminated by timer\n");</w:t>
      </w:r>
    </w:p>
    <w:p w14:paraId="131DE4AF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0);</w:t>
      </w:r>
    </w:p>
    <w:p w14:paraId="7CDAC38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F8BBD20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}</w:t>
      </w:r>
    </w:p>
    <w:p w14:paraId="6800A8E4" w14:textId="07A88ADE" w:rsidR="00A57D74" w:rsidRPr="00A57D74" w:rsidRDefault="00A57D74" w:rsidP="00A57D74">
      <w:pPr>
        <w:pStyle w:val="afb"/>
      </w:pPr>
      <w:r>
        <w:lastRenderedPageBreak/>
        <w:t xml:space="preserve">Продолжение </w:t>
      </w:r>
      <w:r>
        <w:t>листинга</w:t>
      </w:r>
      <w:r w:rsidRPr="00E617DA">
        <w:rPr>
          <w:lang w:val="en-US"/>
        </w:rPr>
        <w:t xml:space="preserve"> </w:t>
      </w:r>
      <w:r>
        <w:t>3</w:t>
      </w:r>
    </w:p>
    <w:p w14:paraId="5EE35F8C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3D55F7D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ServerInterruptHandle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int signum)</w:t>
      </w:r>
    </w:p>
    <w:p w14:paraId="3BBD3240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{</w:t>
      </w:r>
    </w:p>
    <w:p w14:paraId="643D940B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if (signum == SIGINT)</w:t>
      </w:r>
    </w:p>
    <w:p w14:paraId="29655F30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1016B36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access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PATH_TO_CHECK_FILE, F_OK) == 0)</w:t>
      </w:r>
    </w:p>
    <w:p w14:paraId="1E7AC7F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675718CA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remove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PATH_TO_CHECK_FILE);</w:t>
      </w:r>
    </w:p>
    <w:p w14:paraId="135EDC18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392E4EF9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A57D74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, "Server terminated by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Ctrl+C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\n");</w:t>
      </w:r>
    </w:p>
    <w:p w14:paraId="4098808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0);</w:t>
      </w:r>
    </w:p>
    <w:p w14:paraId="358754E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3D0A238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}</w:t>
      </w:r>
    </w:p>
    <w:p w14:paraId="15EC0DB2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BD626DB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ServerTerminateHandle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int signum)</w:t>
      </w:r>
    </w:p>
    <w:p w14:paraId="019D5416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{</w:t>
      </w:r>
    </w:p>
    <w:p w14:paraId="0BAF9022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if (signum == SIGTERM)</w:t>
      </w:r>
    </w:p>
    <w:p w14:paraId="69392E69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1B6511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access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PATH_TO_CHECK_FILE, F_OK) == 0)</w:t>
      </w:r>
    </w:p>
    <w:p w14:paraId="5A52BB52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32E9274F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remove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PATH_TO_CHECK_FILE);</w:t>
      </w:r>
    </w:p>
    <w:p w14:paraId="3595D878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509E341B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A57D74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, "Server terminated by kill signal\n");</w:t>
      </w:r>
    </w:p>
    <w:p w14:paraId="6041D8B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0);</w:t>
      </w:r>
    </w:p>
    <w:p w14:paraId="59237CFB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17E923C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}</w:t>
      </w:r>
    </w:p>
    <w:p w14:paraId="2FBCD49A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A34D263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/*! \brief Reads data from socket and calls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PerformTask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)</w:t>
      </w:r>
    </w:p>
    <w:p w14:paraId="577813E1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349F7894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erverSocket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descriptor of socket to listen</w:t>
      </w:r>
    </w:p>
    <w:p w14:paraId="64E1976F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3D7B7D14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ServerTask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erverSocket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</w:t>
      </w:r>
    </w:p>
    <w:p w14:paraId="457A367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{</w:t>
      </w:r>
    </w:p>
    <w:p w14:paraId="7C894B86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ockaddr_in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clientName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;</w:t>
      </w:r>
    </w:p>
    <w:p w14:paraId="3A23460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ocklen_t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clientNameLength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clientName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;</w:t>
      </w:r>
    </w:p>
    <w:p w14:paraId="76420ED8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* data;</w:t>
      </w:r>
    </w:p>
    <w:p w14:paraId="5F407D49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data = (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*) malloc(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);</w:t>
      </w:r>
    </w:p>
    <w:p w14:paraId="48134D6F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78E7517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aTime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CreateSAHandle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A57D74">
        <w:rPr>
          <w:rFonts w:ascii="Courier New" w:hAnsi="Courier New"/>
          <w:sz w:val="20"/>
          <w:szCs w:val="20"/>
          <w:lang w:val="en-US"/>
        </w:rPr>
        <w:t>ServerTimerHandle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;</w:t>
      </w:r>
    </w:p>
    <w:p w14:paraId="1F2EBE10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SIGALRM, &amp;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aTime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, NULL);</w:t>
      </w:r>
    </w:p>
    <w:p w14:paraId="5F3E22F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aInterrupt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CreateSAHandle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A57D74">
        <w:rPr>
          <w:rFonts w:ascii="Courier New" w:hAnsi="Courier New"/>
          <w:sz w:val="20"/>
          <w:szCs w:val="20"/>
          <w:lang w:val="en-US"/>
        </w:rPr>
        <w:t>ServerInterruptHandle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;</w:t>
      </w:r>
    </w:p>
    <w:p w14:paraId="6DD00537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SIGINT, &amp;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aInterrupt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, NULL);</w:t>
      </w:r>
    </w:p>
    <w:p w14:paraId="6065049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aTerminate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CreateSAHandle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A57D74">
        <w:rPr>
          <w:rFonts w:ascii="Courier New" w:hAnsi="Courier New"/>
          <w:sz w:val="20"/>
          <w:szCs w:val="20"/>
          <w:lang w:val="en-US"/>
        </w:rPr>
        <w:t>ServerTerminateHandle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;</w:t>
      </w:r>
    </w:p>
    <w:p w14:paraId="1E6F0222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SIGTERM, &amp;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aTerminate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, NULL);</w:t>
      </w:r>
    </w:p>
    <w:p w14:paraId="23B198F0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F44E6B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itimerval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timer =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InitTime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A57D74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, 0);</w:t>
      </w:r>
    </w:p>
    <w:p w14:paraId="41539E72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setitime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ITIMER_REAL, &amp;timer, NULL);</w:t>
      </w:r>
    </w:p>
    <w:p w14:paraId="3FF25C72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FD163DF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EF12F6A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while (true)</w:t>
      </w:r>
    </w:p>
    <w:p w14:paraId="75B4C15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269D330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int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recvResult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(int)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recvfrom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A57D74">
        <w:rPr>
          <w:rFonts w:ascii="Courier New" w:hAnsi="Courier New"/>
          <w:sz w:val="20"/>
          <w:szCs w:val="20"/>
          <w:lang w:val="en-US"/>
        </w:rPr>
        <w:t>serverSocket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, data,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,</w:t>
      </w:r>
    </w:p>
    <w:p w14:paraId="20D7B547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                        0,</w:t>
      </w:r>
    </w:p>
    <w:p w14:paraId="0E521A4C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                        (struct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ockadd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*) &amp;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clientName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,</w:t>
      </w:r>
    </w:p>
    <w:p w14:paraId="7EC77D3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                        &amp;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clientNameLength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;</w:t>
      </w:r>
    </w:p>
    <w:p w14:paraId="461CB719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if (-1 ==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recvResult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</w:t>
      </w:r>
    </w:p>
    <w:p w14:paraId="56A9126C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2F3498F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"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recvfrom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");</w:t>
      </w:r>
    </w:p>
    <w:p w14:paraId="67E414A7" w14:textId="3F242ED4" w:rsidR="00A57D74" w:rsidRPr="00A57D74" w:rsidRDefault="00A57D74" w:rsidP="00A57D74">
      <w:pPr>
        <w:pStyle w:val="afb"/>
      </w:pPr>
      <w:r>
        <w:lastRenderedPageBreak/>
        <w:t xml:space="preserve">Продолжение </w:t>
      </w:r>
      <w:r>
        <w:t>листинга</w:t>
      </w:r>
      <w:r w:rsidRPr="00E617DA">
        <w:rPr>
          <w:lang w:val="en-US"/>
        </w:rPr>
        <w:t xml:space="preserve"> </w:t>
      </w:r>
      <w:r>
        <w:t>3</w:t>
      </w:r>
    </w:p>
    <w:p w14:paraId="0FDE275C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5898BB27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recvResult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&gt; 0)</w:t>
      </w:r>
    </w:p>
    <w:p w14:paraId="7650B2FD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10EF7C5D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A57D74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, "Got new task\n");</w:t>
      </w:r>
    </w:p>
    <w:p w14:paraId="4E82B75A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PerformTask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data);</w:t>
      </w:r>
    </w:p>
    <w:p w14:paraId="07C0E10C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RollbackTime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 xml:space="preserve">&amp;timer,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, 0);</w:t>
      </w:r>
    </w:p>
    <w:p w14:paraId="0D864BAD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7411D5C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B44353F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access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PATH_TO_CHECK_FILE, F_OK) == 0)</w:t>
      </w:r>
    </w:p>
    <w:p w14:paraId="32BBA401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638F866A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remove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PATH_TO_CHECK_FILE);</w:t>
      </w:r>
    </w:p>
    <w:p w14:paraId="1424785D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62A31D2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free(data);</w:t>
      </w:r>
    </w:p>
    <w:p w14:paraId="2BC61B4F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return 0;</w:t>
      </w:r>
    </w:p>
    <w:p w14:paraId="6A126D41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}</w:t>
      </w:r>
    </w:p>
    <w:p w14:paraId="5FF6425C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55CA4E8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/*! \brief main function of server</w:t>
      </w:r>
    </w:p>
    <w:p w14:paraId="4E2F17D2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7FB1AE53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main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argc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, char**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argv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</w:t>
      </w:r>
    </w:p>
    <w:p w14:paraId="5E799A97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{</w:t>
      </w:r>
    </w:p>
    <w:p w14:paraId="7A2C772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isatty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STDIN_FILENO) == 0)</w:t>
      </w:r>
    </w:p>
    <w:p w14:paraId="16E5283C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0453779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stderr, "Streams redirection is prohibited\n");</w:t>
      </w:r>
    </w:p>
    <w:p w14:paraId="2A6E073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EXIT_FAILURE);</w:t>
      </w:r>
    </w:p>
    <w:p w14:paraId="5A17459C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9D644D8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C1BDDC6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;</w:t>
      </w:r>
    </w:p>
    <w:p w14:paraId="1417BD77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bool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helpRequested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false;</w:t>
      </w:r>
    </w:p>
    <w:p w14:paraId="6DCC2B1C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bool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portNumberParsed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false;</w:t>
      </w:r>
    </w:p>
    <w:p w14:paraId="4C9EC9C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bool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logPathParsed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false;</w:t>
      </w:r>
    </w:p>
    <w:p w14:paraId="02B0CEC3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bool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idleTimeParsed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false;</w:t>
      </w:r>
    </w:p>
    <w:p w14:paraId="53F8CA08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bool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checkDisks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false;</w:t>
      </w:r>
    </w:p>
    <w:p w14:paraId="0A6B81C8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int result;</w:t>
      </w:r>
    </w:p>
    <w:p w14:paraId="595E9D36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while ((result =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getopt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A57D74">
        <w:rPr>
          <w:rFonts w:ascii="Courier New" w:hAnsi="Courier New"/>
          <w:sz w:val="20"/>
          <w:szCs w:val="20"/>
          <w:lang w:val="en-US"/>
        </w:rPr>
        <w:t>argc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argv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, "h:p:l:t:c")) != -1)</w:t>
      </w:r>
    </w:p>
    <w:p w14:paraId="1DC20C5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8612D4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switch (result)</w:t>
      </w:r>
    </w:p>
    <w:p w14:paraId="03126F9C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75506858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case 'h':</w:t>
      </w:r>
    </w:p>
    <w:p w14:paraId="28BFEC69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helpRequested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true;</w:t>
      </w:r>
    </w:p>
    <w:p w14:paraId="65DD4D09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75E14AC0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EFDAAF3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case 'p':</w:t>
      </w:r>
    </w:p>
    <w:p w14:paraId="44940837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atoi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optarg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;</w:t>
      </w:r>
    </w:p>
    <w:p w14:paraId="7E0BFAF2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if (MIN_PORT &lt;=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&amp;&amp;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&lt;= MAX_PORT)</w:t>
      </w:r>
    </w:p>
    <w:p w14:paraId="2CA7155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{</w:t>
      </w:r>
    </w:p>
    <w:p w14:paraId="20EB8FF1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portNumberParsed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true;</w:t>
      </w:r>
    </w:p>
    <w:p w14:paraId="07FDCD6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}</w:t>
      </w:r>
    </w:p>
    <w:p w14:paraId="2EBD620D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326755B4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case 'l':</w:t>
      </w:r>
    </w:p>
    <w:p w14:paraId="414FB11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strcpy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A57D74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optarg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;</w:t>
      </w:r>
    </w:p>
    <w:p w14:paraId="2949528A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logPathParsed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true;</w:t>
      </w:r>
    </w:p>
    <w:p w14:paraId="7CF03EC9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27A5B03D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case 't':</w:t>
      </w:r>
    </w:p>
    <w:p w14:paraId="1A66DA8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atoi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optarg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;</w:t>
      </w:r>
    </w:p>
    <w:p w14:paraId="76D9E94B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if (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&gt; 0)</w:t>
      </w:r>
    </w:p>
    <w:p w14:paraId="20D7DF4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{</w:t>
      </w:r>
    </w:p>
    <w:p w14:paraId="149E6CF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idleTimeParsed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true;</w:t>
      </w:r>
    </w:p>
    <w:p w14:paraId="1CC6C0A2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}</w:t>
      </w:r>
    </w:p>
    <w:p w14:paraId="4C0E0623" w14:textId="5942D411" w:rsidR="00A57D74" w:rsidRPr="00A57D74" w:rsidRDefault="00A57D74" w:rsidP="00A57D74">
      <w:pPr>
        <w:pStyle w:val="afb"/>
      </w:pPr>
      <w:r>
        <w:lastRenderedPageBreak/>
        <w:t xml:space="preserve">Продолжение </w:t>
      </w:r>
      <w:r>
        <w:t>листинга</w:t>
      </w:r>
      <w:r w:rsidRPr="00E617DA">
        <w:rPr>
          <w:lang w:val="en-US"/>
        </w:rPr>
        <w:t xml:space="preserve"> </w:t>
      </w:r>
      <w:r>
        <w:t>3</w:t>
      </w:r>
    </w:p>
    <w:p w14:paraId="0FD8C139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09796E4B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case 'c':</w:t>
      </w:r>
    </w:p>
    <w:p w14:paraId="1288EAC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checkDisks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true;</w:t>
      </w:r>
    </w:p>
    <w:p w14:paraId="29A351E6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79899F38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2FAE302A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87A88CF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helpRequested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||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argc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= 1)</w:t>
      </w:r>
    </w:p>
    <w:p w14:paraId="1FDF46F7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53B23C6F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77C54BD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A57D74">
        <w:rPr>
          <w:rFonts w:ascii="Courier New" w:hAnsi="Courier New"/>
          <w:sz w:val="20"/>
          <w:szCs w:val="20"/>
          <w:lang w:val="en-US"/>
        </w:rPr>
        <w:t>stdout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, "Expected arguments:\n-p - Port number\n"</w:t>
      </w:r>
    </w:p>
    <w:p w14:paraId="66FB1E97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            "\n-l - Log file path\n"</w:t>
      </w:r>
    </w:p>
    <w:p w14:paraId="4AD17C91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            "\n-t - Idle time\n"</w:t>
      </w:r>
    </w:p>
    <w:p w14:paraId="61A4AE3A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            "\n-c - Check file system occupancy\n");</w:t>
      </w:r>
    </w:p>
    <w:p w14:paraId="05BCC1F6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return EXIT_SUCCESS;</w:t>
      </w:r>
    </w:p>
    <w:p w14:paraId="3569BA82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3424D349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3CA6AF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portNumberParsed</w:t>
      </w:r>
      <w:proofErr w:type="spellEnd"/>
      <w:proofErr w:type="gramEnd"/>
      <w:r w:rsidRPr="00A57D74">
        <w:rPr>
          <w:rFonts w:ascii="Courier New" w:hAnsi="Courier New"/>
          <w:sz w:val="20"/>
          <w:szCs w:val="20"/>
          <w:lang w:val="en-US"/>
        </w:rPr>
        <w:t>)</w:t>
      </w:r>
    </w:p>
    <w:p w14:paraId="07775317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07BB5168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stderr, "Valid port number expected\n");</w:t>
      </w:r>
    </w:p>
    <w:p w14:paraId="382EB12A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EXIT_FAILURE);</w:t>
      </w:r>
    </w:p>
    <w:p w14:paraId="724F5C71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99A4020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logPathParsed</w:t>
      </w:r>
      <w:proofErr w:type="spellEnd"/>
      <w:proofErr w:type="gramEnd"/>
      <w:r w:rsidRPr="00A57D74">
        <w:rPr>
          <w:rFonts w:ascii="Courier New" w:hAnsi="Courier New"/>
          <w:sz w:val="20"/>
          <w:szCs w:val="20"/>
          <w:lang w:val="en-US"/>
        </w:rPr>
        <w:t>)</w:t>
      </w:r>
    </w:p>
    <w:p w14:paraId="5D9B0D2D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055535D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stderr, "Log file name expected\n");</w:t>
      </w:r>
    </w:p>
    <w:p w14:paraId="046BCC5D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EXIT_FAILURE);</w:t>
      </w:r>
    </w:p>
    <w:p w14:paraId="368BBA64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97A676B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idleTimeParsed</w:t>
      </w:r>
      <w:proofErr w:type="spellEnd"/>
      <w:proofErr w:type="gramEnd"/>
      <w:r w:rsidRPr="00A57D74">
        <w:rPr>
          <w:rFonts w:ascii="Courier New" w:hAnsi="Courier New"/>
          <w:sz w:val="20"/>
          <w:szCs w:val="20"/>
          <w:lang w:val="en-US"/>
        </w:rPr>
        <w:t>)</w:t>
      </w:r>
    </w:p>
    <w:p w14:paraId="57DE4C96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062CF2BC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stderr, "Valid idle time expected\n");</w:t>
      </w:r>
    </w:p>
    <w:p w14:paraId="0568BA6B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EXIT_FAILURE);</w:t>
      </w:r>
    </w:p>
    <w:p w14:paraId="1DC43D1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C695BC1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0F1A2E7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checkDisks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</w:t>
      </w:r>
    </w:p>
    <w:p w14:paraId="11033CB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43C957D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A57D74">
        <w:rPr>
          <w:rFonts w:ascii="Courier New" w:hAnsi="Courier New"/>
          <w:sz w:val="20"/>
          <w:szCs w:val="20"/>
          <w:lang w:val="en-US"/>
        </w:rPr>
        <w:t>stdout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, "Free space on FS: %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lu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blocks\n",</w:t>
      </w:r>
    </w:p>
    <w:p w14:paraId="633FBCEA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fsFreeSize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);</w:t>
      </w:r>
    </w:p>
    <w:p w14:paraId="1F3F5B6A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CA2B564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915ACE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erverCheckRunning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;</w:t>
      </w:r>
    </w:p>
    <w:p w14:paraId="7F96B8C9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43BF0ED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;</w:t>
      </w:r>
    </w:p>
    <w:p w14:paraId="1A96A252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ockaddr_in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name;</w:t>
      </w:r>
    </w:p>
    <w:p w14:paraId="1FDDDEAF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socket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AF_INET, SOCK_DGRAM, IPPROTO_UDP);</w:t>
      </w:r>
    </w:p>
    <w:p w14:paraId="1DB4B093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1;</w:t>
      </w:r>
    </w:p>
    <w:p w14:paraId="37E6B871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setsockopt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A57D74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, SOL_SOCKET, SO_REUSEADDR,</w:t>
      </w:r>
    </w:p>
    <w:p w14:paraId="293E9401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(const char*) &amp;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i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</w:t>
      </w:r>
    </w:p>
    <w:p w14:paraId="60C0B2B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);</w:t>
      </w:r>
    </w:p>
    <w:p w14:paraId="5B960EB2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bzero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((char*) &amp;name,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name));</w:t>
      </w:r>
    </w:p>
    <w:p w14:paraId="26BE9D2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name.sin_family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AF_INET;</w:t>
      </w:r>
    </w:p>
    <w:p w14:paraId="79A0B15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name.sin_port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htons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(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u_short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)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;</w:t>
      </w:r>
    </w:p>
    <w:p w14:paraId="24C1642D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name.sin_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addr.s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_add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= INADDR_ANY;</w:t>
      </w:r>
    </w:p>
    <w:p w14:paraId="2A2CE419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if (-1 == 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bind(</w:t>
      </w:r>
      <w:proofErr w:type="spellStart"/>
      <w:proofErr w:type="gramEnd"/>
      <w:r w:rsidRPr="00A57D74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, (const struct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ockadd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*) &amp;name,</w:t>
      </w:r>
    </w:p>
    <w:p w14:paraId="17374D14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       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name)))</w:t>
      </w:r>
    </w:p>
    <w:p w14:paraId="3F94C25F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8F182A3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"bind ");</w:t>
      </w:r>
    </w:p>
    <w:p w14:paraId="742D9608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close(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;</w:t>
      </w:r>
    </w:p>
    <w:p w14:paraId="13E1A38D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1);</w:t>
      </w:r>
    </w:p>
    <w:p w14:paraId="524C0867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3CE6EE2" w14:textId="5407A0FB" w:rsidR="00A57D74" w:rsidRPr="00A57D74" w:rsidRDefault="00A57D74" w:rsidP="00A57D74">
      <w:pPr>
        <w:pStyle w:val="afb"/>
      </w:pPr>
      <w:r>
        <w:lastRenderedPageBreak/>
        <w:t>Окончание</w:t>
      </w:r>
      <w:r w:rsidRPr="00E617DA">
        <w:rPr>
          <w:lang w:val="en-US"/>
        </w:rPr>
        <w:t xml:space="preserve"> </w:t>
      </w:r>
      <w:r>
        <w:t>листинга</w:t>
      </w:r>
      <w:r w:rsidRPr="00E617DA">
        <w:rPr>
          <w:lang w:val="en-US"/>
        </w:rPr>
        <w:t xml:space="preserve"> </w:t>
      </w:r>
      <w:r>
        <w:t>3</w:t>
      </w:r>
    </w:p>
    <w:p w14:paraId="49EB2964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erverTask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;</w:t>
      </w:r>
    </w:p>
    <w:p w14:paraId="5D9FB03A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   close(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);</w:t>
      </w:r>
    </w:p>
    <w:p w14:paraId="2FFE2AF9" w14:textId="0F2F95EF" w:rsidR="00A57D74" w:rsidRPr="00DE55E8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}</w:t>
      </w:r>
    </w:p>
    <w:p w14:paraId="7950A508" w14:textId="5D59DC99" w:rsidR="00DE55E8" w:rsidRPr="00DE55E8" w:rsidRDefault="00DE55E8" w:rsidP="00DE55E8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C18440C" w14:textId="44F7C09B" w:rsidR="00A57D74" w:rsidRPr="00A57D74" w:rsidRDefault="00A57D74" w:rsidP="00A57D74">
      <w:pPr>
        <w:pStyle w:val="afb"/>
        <w:rPr>
          <w:lang w:val="en-US"/>
        </w:rPr>
      </w:pPr>
      <w:r>
        <w:t>Листинг</w:t>
      </w:r>
      <w:r w:rsidRPr="00A57D74">
        <w:rPr>
          <w:lang w:val="en-US"/>
        </w:rPr>
        <w:t xml:space="preserve"> </w:t>
      </w:r>
      <w:r w:rsidRPr="00A57D74">
        <w:rPr>
          <w:lang w:val="en-US"/>
        </w:rPr>
        <w:t>4</w:t>
      </w:r>
      <w:r w:rsidRPr="00A57D74">
        <w:rPr>
          <w:lang w:val="en-US"/>
        </w:rPr>
        <w:t xml:space="preserve"> – </w:t>
      </w:r>
      <w:r>
        <w:t>Код</w:t>
      </w:r>
      <w:r w:rsidRPr="00A57D74">
        <w:rPr>
          <w:lang w:val="en-US"/>
        </w:rPr>
        <w:t xml:space="preserve"> </w:t>
      </w:r>
      <w:r>
        <w:t>в</w:t>
      </w:r>
      <w:r w:rsidRPr="00A57D74">
        <w:rPr>
          <w:lang w:val="en-US"/>
        </w:rPr>
        <w:t xml:space="preserve"> </w:t>
      </w:r>
      <w:r>
        <w:t>файле</w:t>
      </w:r>
      <w:r w:rsidRPr="00A57D74">
        <w:rPr>
          <w:lang w:val="en-US"/>
        </w:rPr>
        <w:t xml:space="preserve"> </w:t>
      </w:r>
      <w:proofErr w:type="spellStart"/>
      <w:r>
        <w:rPr>
          <w:lang w:val="en-US"/>
        </w:rPr>
        <w:t>server</w:t>
      </w:r>
      <w:r>
        <w:rPr>
          <w:lang w:val="en-US"/>
        </w:rPr>
        <w:t>Functions.h</w:t>
      </w:r>
      <w:proofErr w:type="spellEnd"/>
    </w:p>
    <w:p w14:paraId="5C03BC6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serverFunctions.h</w:t>
      </w:r>
      <w:proofErr w:type="spellEnd"/>
    </w:p>
    <w:p w14:paraId="1660A83F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brief  Header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 xml:space="preserve"> for function that checks if server is running and defines</w:t>
      </w:r>
    </w:p>
    <w:p w14:paraId="15233C07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*  a few essential constants</w:t>
      </w:r>
    </w:p>
    <w:p w14:paraId="03C2826F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58127E0A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87A3BCB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#ifndef SERVERFUNCTIONS_H</w:t>
      </w:r>
    </w:p>
    <w:p w14:paraId="6454C5B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#define SERVERFUNCTIONS_H</w:t>
      </w:r>
    </w:p>
    <w:p w14:paraId="2332F28D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48FCD9B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#define PATH_TO_CHECK_FILE "/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tmp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/lab7"</w:t>
      </w:r>
    </w:p>
    <w:p w14:paraId="4BCFB0F7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#define MIN_PORT 1024</w:t>
      </w:r>
    </w:p>
    <w:p w14:paraId="79C4BEBB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#define MAX_PORT 65635</w:t>
      </w:r>
    </w:p>
    <w:p w14:paraId="0BD60552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#define PORT_LENGTH 5</w:t>
      </w:r>
    </w:p>
    <w:p w14:paraId="2C96D828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1EF474E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38F4DD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/*!</w:t>
      </w:r>
    </w:p>
    <w:p w14:paraId="6BA9BDB1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* \brief Checks if server is running, if not - writes information for further</w:t>
      </w:r>
    </w:p>
    <w:p w14:paraId="69DF1CEB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* checks, if running - exits program.</w:t>
      </w:r>
    </w:p>
    <w:p w14:paraId="2F6559AF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* \details Checks if server is running on ANY port</w:t>
      </w:r>
    </w:p>
    <w:p w14:paraId="5E2E612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 * \param port </w:t>
      </w:r>
      <w:proofErr w:type="spellStart"/>
      <w:r w:rsidRPr="00A57D74">
        <w:rPr>
          <w:rFonts w:ascii="Courier New" w:hAnsi="Courier New"/>
          <w:sz w:val="20"/>
          <w:szCs w:val="20"/>
          <w:lang w:val="en-US"/>
        </w:rPr>
        <w:t>Port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 xml:space="preserve"> of server</w:t>
      </w:r>
    </w:p>
    <w:p w14:paraId="3451A8BA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*/</w:t>
      </w:r>
    </w:p>
    <w:p w14:paraId="3BC2AAB5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A57D74">
        <w:rPr>
          <w:rFonts w:ascii="Courier New" w:hAnsi="Courier New"/>
          <w:sz w:val="20"/>
          <w:szCs w:val="20"/>
          <w:lang w:val="en-US"/>
        </w:rPr>
        <w:t>ServerCheckRunning</w:t>
      </w:r>
      <w:proofErr w:type="spellEnd"/>
      <w:r w:rsidRPr="00A57D74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A57D74">
        <w:rPr>
          <w:rFonts w:ascii="Courier New" w:hAnsi="Courier New"/>
          <w:sz w:val="20"/>
          <w:szCs w:val="20"/>
          <w:lang w:val="en-US"/>
        </w:rPr>
        <w:t>int port);</w:t>
      </w:r>
    </w:p>
    <w:p w14:paraId="361BB201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F889871" w14:textId="77777777" w:rsidR="00A57D74" w:rsidRP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9F746A5" w14:textId="51AAE344" w:rsidR="00A57D74" w:rsidRDefault="00A57D74" w:rsidP="00A57D7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A57D74">
        <w:rPr>
          <w:rFonts w:ascii="Courier New" w:hAnsi="Courier New"/>
          <w:sz w:val="20"/>
          <w:szCs w:val="20"/>
          <w:lang w:val="en-US"/>
        </w:rPr>
        <w:t>#endif //SERVERFUNCTIONS_H</w:t>
      </w:r>
      <w:r w:rsidRPr="00A57D74">
        <w:rPr>
          <w:rFonts w:ascii="Courier New" w:hAnsi="Courier New"/>
          <w:sz w:val="20"/>
          <w:szCs w:val="20"/>
          <w:lang w:val="en-US"/>
        </w:rPr>
        <w:t xml:space="preserve"> </w:t>
      </w:r>
    </w:p>
    <w:p w14:paraId="23DD799A" w14:textId="77777777" w:rsidR="00A57D74" w:rsidRPr="00A57D74" w:rsidRDefault="00A57D74" w:rsidP="00A57D74">
      <w:pPr>
        <w:rPr>
          <w:lang w:val="en-US" w:eastAsia="en-US"/>
        </w:rPr>
      </w:pPr>
    </w:p>
    <w:p w14:paraId="3CACF11E" w14:textId="1D23BAE8" w:rsidR="00A57D74" w:rsidRDefault="00A57D74" w:rsidP="00A57D74">
      <w:pPr>
        <w:pStyle w:val="afb"/>
        <w:rPr>
          <w:lang w:val="en-US"/>
        </w:rPr>
      </w:pPr>
      <w:r>
        <w:t>Листинг</w:t>
      </w:r>
      <w:r w:rsidRPr="00A57D74">
        <w:rPr>
          <w:lang w:val="en-US"/>
        </w:rPr>
        <w:t xml:space="preserve"> </w:t>
      </w:r>
      <w:r>
        <w:rPr>
          <w:lang w:val="en-US"/>
        </w:rPr>
        <w:t>5</w:t>
      </w:r>
      <w:r w:rsidRPr="00A57D74">
        <w:rPr>
          <w:lang w:val="en-US"/>
        </w:rPr>
        <w:t xml:space="preserve"> – </w:t>
      </w:r>
      <w:r>
        <w:t>Код</w:t>
      </w:r>
      <w:r w:rsidRPr="00A57D74">
        <w:rPr>
          <w:lang w:val="en-US"/>
        </w:rPr>
        <w:t xml:space="preserve"> </w:t>
      </w:r>
      <w:r>
        <w:t>в</w:t>
      </w:r>
      <w:r w:rsidRPr="00A57D74">
        <w:rPr>
          <w:lang w:val="en-US"/>
        </w:rPr>
        <w:t xml:space="preserve"> </w:t>
      </w:r>
      <w:r>
        <w:t>файле</w:t>
      </w:r>
      <w:r w:rsidRPr="00A57D74">
        <w:rPr>
          <w:lang w:val="en-US"/>
        </w:rPr>
        <w:t xml:space="preserve"> </w:t>
      </w:r>
      <w:proofErr w:type="spellStart"/>
      <w:r>
        <w:rPr>
          <w:lang w:val="en-US"/>
        </w:rPr>
        <w:t>serverFunctions.</w:t>
      </w:r>
      <w:r>
        <w:rPr>
          <w:lang w:val="en-US"/>
        </w:rPr>
        <w:t>c</w:t>
      </w:r>
      <w:proofErr w:type="spellEnd"/>
    </w:p>
    <w:p w14:paraId="592B26B1" w14:textId="2783F6F9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erverFunctions.c</w:t>
      </w:r>
      <w:proofErr w:type="spellEnd"/>
    </w:p>
    <w:p w14:paraId="67782FA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brief  Implements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 function from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erverFunction.h</w:t>
      </w:r>
      <w:proofErr w:type="spellEnd"/>
    </w:p>
    <w:p w14:paraId="08C86A2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0B9DA0F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3934865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unistd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2F13497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11F6567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fcntl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325FCCD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tdlib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204294D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erverFunctions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"</w:t>
      </w:r>
    </w:p>
    <w:p w14:paraId="35541D0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76EA35C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121D57B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ServerCheckRunning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int port)</w:t>
      </w:r>
    </w:p>
    <w:p w14:paraId="0ABB44F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{</w:t>
      </w:r>
    </w:p>
    <w:p w14:paraId="4D51EC7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access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PATH_TO_CHECK_FILE, F_OK) == 0)</w:t>
      </w:r>
    </w:p>
    <w:p w14:paraId="5AE922D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CEA5FE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stderr, "Server is already running\n");</w:t>
      </w:r>
    </w:p>
    <w:p w14:paraId="066D296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EXIT_FAILURE);</w:t>
      </w:r>
    </w:p>
    <w:p w14:paraId="19C8FF1C" w14:textId="5590E307" w:rsidR="00E00318" w:rsidRPr="00E00318" w:rsidRDefault="00E00318" w:rsidP="00E00318">
      <w:pPr>
        <w:pStyle w:val="afb"/>
        <w:rPr>
          <w:lang w:val="en-US"/>
        </w:rPr>
      </w:pPr>
      <w:r>
        <w:lastRenderedPageBreak/>
        <w:t>Окончание</w:t>
      </w:r>
      <w:r w:rsidRPr="00E617DA">
        <w:rPr>
          <w:lang w:val="en-US"/>
        </w:rPr>
        <w:t xml:space="preserve"> </w:t>
      </w:r>
      <w:r>
        <w:t>листинга</w:t>
      </w:r>
      <w:r w:rsidRPr="00E617DA">
        <w:rPr>
          <w:lang w:val="en-US"/>
        </w:rPr>
        <w:t xml:space="preserve"> </w:t>
      </w:r>
      <w:r>
        <w:rPr>
          <w:lang w:val="en-US"/>
        </w:rPr>
        <w:t>5</w:t>
      </w:r>
    </w:p>
    <w:p w14:paraId="24DA5F7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88DF6A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else</w:t>
      </w:r>
    </w:p>
    <w:p w14:paraId="293D5AD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1D3881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in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open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PATH_TO_CHECK_FILE, O_WRONLY | O_CREAT| O_APPEND, 0660);</w:t>
      </w:r>
    </w:p>
    <w:p w14:paraId="1B195A0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= -1)</w:t>
      </w:r>
    </w:p>
    <w:p w14:paraId="369EF5A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0B42522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stderr, "Couldn't open or create essential temp file\n");</w:t>
      </w:r>
    </w:p>
    <w:p w14:paraId="0A57214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EXIT_FAILURE);</w:t>
      </w:r>
    </w:p>
    <w:p w14:paraId="4BA54D1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1F8BDF4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char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portSt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[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PORT_LENGTH];</w:t>
      </w:r>
    </w:p>
    <w:p w14:paraId="540056F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sprint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portSt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, "%d", port);</w:t>
      </w:r>
    </w:p>
    <w:p w14:paraId="2C143A5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in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writtenBytes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(int)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write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portSt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, PORT_LENGTH);</w:t>
      </w:r>
    </w:p>
    <w:p w14:paraId="1F0EC67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if (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writtenBytes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&lt;= 0)</w:t>
      </w:r>
    </w:p>
    <w:p w14:paraId="14E0992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076113F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stderr, "Couldn't write to essential temp file\n");</w:t>
      </w:r>
    </w:p>
    <w:p w14:paraId="3246A7B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EXIT_FAILURE);</w:t>
      </w:r>
    </w:p>
    <w:p w14:paraId="5B9C126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0D7B093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3F296F3" w14:textId="2C95B8AD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}</w:t>
      </w:r>
    </w:p>
    <w:p w14:paraId="19A2C465" w14:textId="6B15502A" w:rsidR="00E00318" w:rsidRPr="00E00318" w:rsidRDefault="00E00318" w:rsidP="00E00318">
      <w:pPr>
        <w:pStyle w:val="afb"/>
        <w:spacing w:before="240"/>
      </w:pPr>
      <w:r>
        <w:t>Листинг</w:t>
      </w:r>
      <w:r w:rsidRPr="00E00318">
        <w:t xml:space="preserve"> </w:t>
      </w:r>
      <w:r w:rsidRPr="00E00318">
        <w:t>6</w:t>
      </w:r>
      <w:r w:rsidRPr="00E00318">
        <w:t xml:space="preserve"> – </w:t>
      </w:r>
      <w:r>
        <w:t>Код</w:t>
      </w:r>
      <w:r w:rsidRPr="00E00318">
        <w:t xml:space="preserve"> </w:t>
      </w:r>
      <w:r>
        <w:t>в</w:t>
      </w:r>
      <w:r w:rsidRPr="00E00318">
        <w:t xml:space="preserve"> </w:t>
      </w:r>
      <w:r>
        <w:t>файле</w:t>
      </w:r>
      <w:r w:rsidRPr="00E00318">
        <w:t xml:space="preserve"> </w:t>
      </w:r>
      <w:r>
        <w:rPr>
          <w:lang w:val="en-US"/>
        </w:rPr>
        <w:t>timer</w:t>
      </w:r>
      <w:r w:rsidRPr="00E00318">
        <w:t>.</w:t>
      </w:r>
      <w:r>
        <w:rPr>
          <w:lang w:val="en-US"/>
        </w:rPr>
        <w:t>h</w:t>
      </w:r>
    </w:p>
    <w:p w14:paraId="1D16C95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.h</w:t>
      </w:r>
      <w:proofErr w:type="spellEnd"/>
    </w:p>
    <w:p w14:paraId="0E36DDA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brief  Header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 for functions for working with system time</w:t>
      </w:r>
    </w:p>
    <w:p w14:paraId="69E241B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essential functions for it.</w:t>
      </w:r>
    </w:p>
    <w:p w14:paraId="27FFA82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15E1B8A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0F74CCA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fndef LR6_TIMER_UTIL_H</w:t>
      </w:r>
    </w:p>
    <w:p w14:paraId="0EDB3C0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define LR6_TIMER_UTIL_H</w:t>
      </w:r>
    </w:p>
    <w:p w14:paraId="0B9A452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385B27D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1C13E13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gnal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41B47FE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tring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449AC6B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unistd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00C6042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4799B29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tdlib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6E66338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sys/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61D4EA4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402CDDB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1443991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/*!</w:t>
      </w:r>
    </w:p>
    <w:p w14:paraId="0054E3B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brief  Returns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 string representation of current time</w:t>
      </w:r>
    </w:p>
    <w:p w14:paraId="53B1C87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return String with current time</w:t>
      </w:r>
    </w:p>
    <w:p w14:paraId="11EAFF5D" w14:textId="39D7DD36" w:rsidR="00E00318" w:rsidRPr="00E00318" w:rsidRDefault="00E00318" w:rsidP="00E00318">
      <w:pPr>
        <w:pStyle w:val="afb"/>
        <w:rPr>
          <w:lang w:val="en-US"/>
        </w:rPr>
      </w:pPr>
      <w:r>
        <w:lastRenderedPageBreak/>
        <w:t>Окончание</w:t>
      </w:r>
      <w:r w:rsidRPr="00E617DA">
        <w:rPr>
          <w:lang w:val="en-US"/>
        </w:rPr>
        <w:t xml:space="preserve"> </w:t>
      </w:r>
      <w:r>
        <w:t>листинга</w:t>
      </w:r>
      <w:r w:rsidRPr="00E617DA">
        <w:rPr>
          <w:lang w:val="en-US"/>
        </w:rPr>
        <w:t xml:space="preserve"> </w:t>
      </w:r>
      <w:r>
        <w:rPr>
          <w:lang w:val="en-US"/>
        </w:rPr>
        <w:t>6</w:t>
      </w:r>
    </w:p>
    <w:p w14:paraId="6663576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*/</w:t>
      </w:r>
    </w:p>
    <w:p w14:paraId="0C1D66D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GetTimeString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5EFFC83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15B1761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/*!</w:t>
      </w:r>
    </w:p>
    <w:p w14:paraId="540D524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brief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Initiates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 timer</w:t>
      </w:r>
    </w:p>
    <w:p w14:paraId="1E1B92B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param sec   Seconds</w:t>
      </w:r>
    </w:p>
    <w:p w14:paraId="22D9480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param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 Microseconds</w:t>
      </w:r>
      <w:proofErr w:type="gramEnd"/>
    </w:p>
    <w:p w14:paraId="04AD3FE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return timer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timerval</w:t>
      </w:r>
      <w:proofErr w:type="spellEnd"/>
    </w:p>
    <w:p w14:paraId="0579A1C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*/</w:t>
      </w:r>
    </w:p>
    <w:p w14:paraId="26409B8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timerval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InitTim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int sec, in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179C298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5CF2919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/*!</w:t>
      </w:r>
    </w:p>
    <w:p w14:paraId="60C8FEE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brief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Rolls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 timer back to value</w:t>
      </w:r>
    </w:p>
    <w:p w14:paraId="19E735E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param timer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timerval</w:t>
      </w:r>
      <w:proofErr w:type="spellEnd"/>
    </w:p>
    <w:p w14:paraId="560C179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param sec     Seconds</w:t>
      </w:r>
    </w:p>
    <w:p w14:paraId="28F2D86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param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   Microseconds</w:t>
      </w:r>
    </w:p>
    <w:p w14:paraId="076580C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*/</w:t>
      </w:r>
    </w:p>
    <w:p w14:paraId="5C0A081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RollbackTim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timerval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* timer, int sec, in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07E5443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0177582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/*!</w:t>
      </w:r>
    </w:p>
    <w:p w14:paraId="5A7DF6B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brief Creates signal handler</w:t>
      </w:r>
    </w:p>
    <w:p w14:paraId="2D6F5BF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param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a_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function</w:t>
      </w:r>
    </w:p>
    <w:p w14:paraId="24281DF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\return 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</w:p>
    <w:p w14:paraId="3211B97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*/</w:t>
      </w:r>
    </w:p>
    <w:p w14:paraId="6D05AB7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CreateSA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void*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0D8F601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5065982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05482063" w14:textId="35FF1AB4" w:rsid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endif</w:t>
      </w:r>
    </w:p>
    <w:p w14:paraId="7F7D06B8" w14:textId="59ACD3F7" w:rsidR="00E00318" w:rsidRPr="00E00318" w:rsidRDefault="00E00318" w:rsidP="00E00318">
      <w:pPr>
        <w:pStyle w:val="afb"/>
        <w:spacing w:before="240"/>
      </w:pPr>
      <w:r>
        <w:t>Листинг</w:t>
      </w:r>
      <w:r w:rsidRPr="00E00318">
        <w:t xml:space="preserve"> </w:t>
      </w:r>
      <w:r w:rsidRPr="00E00318">
        <w:t xml:space="preserve">7 </w:t>
      </w:r>
      <w:r w:rsidRPr="00E00318">
        <w:t xml:space="preserve">– </w:t>
      </w:r>
      <w:r>
        <w:t>Код</w:t>
      </w:r>
      <w:r w:rsidRPr="00E00318">
        <w:t xml:space="preserve"> </w:t>
      </w:r>
      <w:r>
        <w:t>в</w:t>
      </w:r>
      <w:r w:rsidRPr="00E00318">
        <w:t xml:space="preserve"> </w:t>
      </w:r>
      <w:r>
        <w:t>файле</w:t>
      </w:r>
      <w:r w:rsidRPr="00E00318">
        <w:t xml:space="preserve"> </w:t>
      </w:r>
      <w:r>
        <w:rPr>
          <w:lang w:val="en-US"/>
        </w:rPr>
        <w:t>timer</w:t>
      </w:r>
      <w:r w:rsidRPr="00E00318">
        <w:t>.</w:t>
      </w:r>
      <w:r>
        <w:rPr>
          <w:lang w:val="en-US"/>
        </w:rPr>
        <w:t>c</w:t>
      </w:r>
    </w:p>
    <w:p w14:paraId="232CFCB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.c</w:t>
      </w:r>
      <w:proofErr w:type="spellEnd"/>
    </w:p>
    <w:p w14:paraId="0FE7146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brief  Implements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 functions from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.h</w:t>
      </w:r>
      <w:proofErr w:type="spellEnd"/>
    </w:p>
    <w:p w14:paraId="2F058D4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030AA86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4AEC353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62C1593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"</w:t>
      </w:r>
    </w:p>
    <w:p w14:paraId="2E89721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nput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"</w:t>
      </w:r>
    </w:p>
    <w:p w14:paraId="69EAE30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7313607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4969DEB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GetTimeString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)</w:t>
      </w:r>
    </w:p>
    <w:p w14:paraId="7D9333E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{</w:t>
      </w:r>
    </w:p>
    <w:p w14:paraId="7E8011CA" w14:textId="72C3C6CA" w:rsidR="00E00318" w:rsidRPr="00E00318" w:rsidRDefault="00E00318" w:rsidP="00E00318">
      <w:pPr>
        <w:pStyle w:val="afb"/>
        <w:rPr>
          <w:lang w:val="en-US"/>
        </w:rPr>
      </w:pPr>
      <w:r>
        <w:lastRenderedPageBreak/>
        <w:t>Окончание</w:t>
      </w:r>
      <w:r w:rsidRPr="00E617DA">
        <w:rPr>
          <w:lang w:val="en-US"/>
        </w:rPr>
        <w:t xml:space="preserve"> </w:t>
      </w:r>
      <w:r>
        <w:t>листинга</w:t>
      </w:r>
      <w:r w:rsidRPr="00E617DA">
        <w:rPr>
          <w:lang w:val="en-US"/>
        </w:rPr>
        <w:t xml:space="preserve"> </w:t>
      </w:r>
      <w:r>
        <w:rPr>
          <w:lang w:val="en-US"/>
        </w:rPr>
        <w:t>7</w:t>
      </w:r>
    </w:p>
    <w:p w14:paraId="133B220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struct tm*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calTim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;</w:t>
      </w:r>
    </w:p>
    <w:p w14:paraId="5E960D6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cons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_t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timer =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time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NULL);</w:t>
      </w:r>
    </w:p>
    <w:p w14:paraId="3D8C5F7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calTim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caltim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&amp;timer);</w:t>
      </w:r>
    </w:p>
    <w:p w14:paraId="4D3628A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char* result;</w:t>
      </w:r>
    </w:p>
    <w:p w14:paraId="31C3384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result = (char*)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malloc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INPUT_SIZE);</w:t>
      </w:r>
    </w:p>
    <w:p w14:paraId="29530E4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strftim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result, INPUT_SIZE, "%Y-%m-%d %H:%M:%S",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calTim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725797C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return (result);</w:t>
      </w:r>
    </w:p>
    <w:p w14:paraId="2565986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}</w:t>
      </w:r>
    </w:p>
    <w:p w14:paraId="4594D12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7927C8C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timerval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InitTim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int sec, in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</w:t>
      </w:r>
    </w:p>
    <w:p w14:paraId="064EB32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{</w:t>
      </w:r>
    </w:p>
    <w:p w14:paraId="143B4A1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timerval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timer;</w:t>
      </w:r>
    </w:p>
    <w:p w14:paraId="419712C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.it_value.tv_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sec;</w:t>
      </w:r>
    </w:p>
    <w:p w14:paraId="5BB91B4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.it_value.tv_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;</w:t>
      </w:r>
    </w:p>
    <w:p w14:paraId="6757BC8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.it_interval.tv_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0;</w:t>
      </w:r>
    </w:p>
    <w:p w14:paraId="2BE90D3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.it_interval.tv_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0;</w:t>
      </w:r>
    </w:p>
    <w:p w14:paraId="26ACE65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return timer;</w:t>
      </w:r>
    </w:p>
    <w:p w14:paraId="520CD4D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}</w:t>
      </w:r>
    </w:p>
    <w:p w14:paraId="514E426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425549E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RollbackTim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timerval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* timer, int sec, in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</w:t>
      </w:r>
    </w:p>
    <w:p w14:paraId="5D00BB0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{</w:t>
      </w:r>
    </w:p>
    <w:p w14:paraId="0014819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timer-&g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t_value.tv_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sec;</w:t>
      </w:r>
    </w:p>
    <w:p w14:paraId="2DBB791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timer-&g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t_value.tv_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use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;</w:t>
      </w:r>
    </w:p>
    <w:p w14:paraId="0C20F99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setitim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ITIMER_REAL, timer, NULL);</w:t>
      </w:r>
    </w:p>
    <w:p w14:paraId="6812F61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}</w:t>
      </w:r>
    </w:p>
    <w:p w14:paraId="3A78601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370C57D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CreateSA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void*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</w:t>
      </w:r>
    </w:p>
    <w:p w14:paraId="6F9266A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{</w:t>
      </w:r>
    </w:p>
    <w:p w14:paraId="5E794AE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a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;</w:t>
      </w:r>
    </w:p>
    <w:p w14:paraId="6E3B037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memset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&amp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a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, 0,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a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);</w:t>
      </w:r>
    </w:p>
    <w:p w14:paraId="68FFCE2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a.sa_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;</w:t>
      </w:r>
    </w:p>
    <w:p w14:paraId="3893BE4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return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a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;</w:t>
      </w:r>
    </w:p>
    <w:p w14:paraId="7A77C2EB" w14:textId="16F8628C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</w:rPr>
      </w:pPr>
      <w:r w:rsidRPr="00E00318">
        <w:rPr>
          <w:rFonts w:ascii="Courier New" w:hAnsi="Courier New"/>
          <w:sz w:val="20"/>
          <w:szCs w:val="20"/>
        </w:rPr>
        <w:t>}/*! \</w:t>
      </w:r>
      <w:r w:rsidRPr="00E00318">
        <w:rPr>
          <w:rFonts w:ascii="Courier New" w:hAnsi="Courier New"/>
          <w:sz w:val="20"/>
          <w:szCs w:val="20"/>
          <w:lang w:val="en-US"/>
        </w:rPr>
        <w:t>file</w:t>
      </w:r>
      <w:r w:rsidRPr="00E00318">
        <w:rPr>
          <w:rFonts w:ascii="Courier New" w:hAnsi="Courier New"/>
          <w:sz w:val="20"/>
          <w:szCs w:val="20"/>
        </w:rPr>
        <w:t xml:space="preserve">   </w:t>
      </w:r>
      <w:r w:rsidRPr="00E00318">
        <w:rPr>
          <w:rFonts w:ascii="Courier New" w:hAnsi="Courier New"/>
          <w:sz w:val="20"/>
          <w:szCs w:val="20"/>
          <w:lang w:val="en-US"/>
        </w:rPr>
        <w:t>timer</w:t>
      </w:r>
      <w:r w:rsidRPr="00E00318">
        <w:rPr>
          <w:rFonts w:ascii="Courier New" w:hAnsi="Courier New"/>
          <w:sz w:val="20"/>
          <w:szCs w:val="20"/>
        </w:rPr>
        <w:t>.</w:t>
      </w:r>
      <w:r w:rsidRPr="00E00318">
        <w:rPr>
          <w:rFonts w:ascii="Courier New" w:hAnsi="Courier New"/>
          <w:sz w:val="20"/>
          <w:szCs w:val="20"/>
          <w:lang w:val="en-US"/>
        </w:rPr>
        <w:t>h</w:t>
      </w:r>
    </w:p>
    <w:p w14:paraId="4658D672" w14:textId="00E24C0D" w:rsidR="00E00318" w:rsidRPr="00E00318" w:rsidRDefault="00E00318" w:rsidP="00E00318">
      <w:pPr>
        <w:pStyle w:val="afb"/>
        <w:spacing w:before="240"/>
      </w:pPr>
      <w:r>
        <w:t>Л</w:t>
      </w:r>
      <w:r>
        <w:t>истинг</w:t>
      </w:r>
      <w:r w:rsidRPr="00E00318">
        <w:t xml:space="preserve"> </w:t>
      </w:r>
      <w:r>
        <w:t xml:space="preserve">8 – код в файле </w:t>
      </w:r>
      <w:r>
        <w:rPr>
          <w:lang w:val="en-US"/>
        </w:rPr>
        <w:t>client</w:t>
      </w:r>
      <w:r w:rsidRPr="00E00318">
        <w:t>.</w:t>
      </w:r>
      <w:r>
        <w:rPr>
          <w:lang w:val="en-US"/>
        </w:rPr>
        <w:t>c</w:t>
      </w:r>
    </w:p>
    <w:p w14:paraId="1BEF7CC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client.c</w:t>
      </w:r>
      <w:proofErr w:type="spellEnd"/>
    </w:p>
    <w:p w14:paraId="4D92D4E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brief  Code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 of client executable</w:t>
      </w:r>
    </w:p>
    <w:p w14:paraId="14FE905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04F50F9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4863B22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33B55E2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tdlib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12561A7A" w14:textId="7B0674A1" w:rsidR="00E00318" w:rsidRPr="00E00318" w:rsidRDefault="00E00318" w:rsidP="00E00318">
      <w:pPr>
        <w:pStyle w:val="afb"/>
      </w:pPr>
      <w:r>
        <w:lastRenderedPageBreak/>
        <w:t xml:space="preserve">Продолжение </w:t>
      </w:r>
      <w:r>
        <w:t>листинга</w:t>
      </w:r>
      <w:r w:rsidRPr="00E617DA">
        <w:rPr>
          <w:lang w:val="en-US"/>
        </w:rPr>
        <w:t xml:space="preserve"> </w:t>
      </w:r>
      <w:r>
        <w:t>8</w:t>
      </w:r>
    </w:p>
    <w:p w14:paraId="4FE9C08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tring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558CDEE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sys/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ocket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184F28A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netinet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/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n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2FD7F42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unistd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0ABF23D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gnal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"</w:t>
      </w:r>
    </w:p>
    <w:p w14:paraId="61CE992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"task14.h"</w:t>
      </w:r>
    </w:p>
    <w:p w14:paraId="4DD5D01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gOutput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"</w:t>
      </w:r>
    </w:p>
    <w:p w14:paraId="1E9D16A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r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"</w:t>
      </w:r>
    </w:p>
    <w:p w14:paraId="0B7A56F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6F66FCD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define MIN_PORT 1024</w:t>
      </w:r>
    </w:p>
    <w:p w14:paraId="5CFEF6B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define MAX_PORT 65635</w:t>
      </w:r>
    </w:p>
    <w:p w14:paraId="3C4C655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59D8625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char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g_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logPat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[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INPUT_SIZE];</w:t>
      </w:r>
    </w:p>
    <w:p w14:paraId="5D40A19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;</w:t>
      </w:r>
    </w:p>
    <w:p w14:paraId="13848B8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5EE99A2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/*! \brief SIGALRM signal handler for client</w:t>
      </w:r>
    </w:p>
    <w:p w14:paraId="42CC8BE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3C20422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ClientTimer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int signum)</w:t>
      </w:r>
    </w:p>
    <w:p w14:paraId="3C96000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{</w:t>
      </w:r>
    </w:p>
    <w:p w14:paraId="618CA33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f (signum == SIGALRM)</w:t>
      </w:r>
    </w:p>
    <w:p w14:paraId="6B5DC95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0803264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, "Client terminated by timer\n");</w:t>
      </w:r>
    </w:p>
    <w:p w14:paraId="7BE0CA8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0);</w:t>
      </w:r>
    </w:p>
    <w:p w14:paraId="79C7BC7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E953BD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}</w:t>
      </w:r>
    </w:p>
    <w:p w14:paraId="3E25FD5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52743EF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/*! \brief SIGINT signal handler for client</w:t>
      </w:r>
    </w:p>
    <w:p w14:paraId="50A0F74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A3A4AC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ClientInterrupt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int signum)</w:t>
      </w:r>
    </w:p>
    <w:p w14:paraId="3954CB0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{</w:t>
      </w:r>
    </w:p>
    <w:p w14:paraId="04FCBD1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f (signum == SIGINT)</w:t>
      </w:r>
    </w:p>
    <w:p w14:paraId="6EEF832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5887BC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, "Client terminated by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Ctrl+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\n");</w:t>
      </w:r>
    </w:p>
    <w:p w14:paraId="1000D20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0);</w:t>
      </w:r>
    </w:p>
    <w:p w14:paraId="0A85A5C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435208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}</w:t>
      </w:r>
    </w:p>
    <w:p w14:paraId="452DAA1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03E3266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/*! \brief SIGTERM signal handler for client</w:t>
      </w:r>
    </w:p>
    <w:p w14:paraId="3C44DC1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38BB36D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ClientTerminate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int signum)</w:t>
      </w:r>
    </w:p>
    <w:p w14:paraId="0132C41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{</w:t>
      </w:r>
    </w:p>
    <w:p w14:paraId="609ABD52" w14:textId="77777777" w:rsidR="00E00318" w:rsidRPr="00E00318" w:rsidRDefault="00E00318" w:rsidP="00E00318">
      <w:pPr>
        <w:pStyle w:val="afb"/>
      </w:pPr>
      <w:r>
        <w:lastRenderedPageBreak/>
        <w:t>Продолжение листинга</w:t>
      </w:r>
      <w:r w:rsidRPr="00E00318">
        <w:t xml:space="preserve"> </w:t>
      </w:r>
      <w:r>
        <w:t>8</w:t>
      </w:r>
    </w:p>
    <w:p w14:paraId="1398BFB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</w:rPr>
      </w:pPr>
      <w:r w:rsidRPr="00E00318">
        <w:rPr>
          <w:rFonts w:ascii="Courier New" w:hAnsi="Courier New"/>
          <w:sz w:val="20"/>
          <w:szCs w:val="20"/>
        </w:rPr>
        <w:t xml:space="preserve">    </w:t>
      </w:r>
      <w:r w:rsidRPr="00E00318">
        <w:rPr>
          <w:rFonts w:ascii="Courier New" w:hAnsi="Courier New"/>
          <w:sz w:val="20"/>
          <w:szCs w:val="20"/>
          <w:lang w:val="en-US"/>
        </w:rPr>
        <w:t>if</w:t>
      </w:r>
      <w:r w:rsidRPr="00E00318">
        <w:rPr>
          <w:rFonts w:ascii="Courier New" w:hAnsi="Courier New"/>
          <w:sz w:val="20"/>
          <w:szCs w:val="20"/>
        </w:rPr>
        <w:t xml:space="preserve"> (</w:t>
      </w:r>
      <w:r w:rsidRPr="00E00318">
        <w:rPr>
          <w:rFonts w:ascii="Courier New" w:hAnsi="Courier New"/>
          <w:sz w:val="20"/>
          <w:szCs w:val="20"/>
          <w:lang w:val="en-US"/>
        </w:rPr>
        <w:t>signum</w:t>
      </w:r>
      <w:r w:rsidRPr="00E00318">
        <w:rPr>
          <w:rFonts w:ascii="Courier New" w:hAnsi="Courier New"/>
          <w:sz w:val="20"/>
          <w:szCs w:val="20"/>
        </w:rPr>
        <w:t xml:space="preserve"> == </w:t>
      </w:r>
      <w:r w:rsidRPr="00E00318">
        <w:rPr>
          <w:rFonts w:ascii="Courier New" w:hAnsi="Courier New"/>
          <w:sz w:val="20"/>
          <w:szCs w:val="20"/>
          <w:lang w:val="en-US"/>
        </w:rPr>
        <w:t>SIGTERM</w:t>
      </w:r>
      <w:r w:rsidRPr="00E00318">
        <w:rPr>
          <w:rFonts w:ascii="Courier New" w:hAnsi="Courier New"/>
          <w:sz w:val="20"/>
          <w:szCs w:val="20"/>
        </w:rPr>
        <w:t>)</w:t>
      </w:r>
    </w:p>
    <w:p w14:paraId="65FF3C1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</w:rPr>
        <w:t xml:space="preserve">    </w:t>
      </w:r>
      <w:r w:rsidRPr="00E00318">
        <w:rPr>
          <w:rFonts w:ascii="Courier New" w:hAnsi="Courier New"/>
          <w:sz w:val="20"/>
          <w:szCs w:val="20"/>
          <w:lang w:val="en-US"/>
        </w:rPr>
        <w:t>{</w:t>
      </w:r>
    </w:p>
    <w:p w14:paraId="0BB0888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, "Client terminated by kill signal\n");</w:t>
      </w:r>
    </w:p>
    <w:p w14:paraId="0E722FC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0);</w:t>
      </w:r>
    </w:p>
    <w:p w14:paraId="4D9FE0D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981D2D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}</w:t>
      </w:r>
    </w:p>
    <w:p w14:paraId="5481DB5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14C9828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/*! \brief Catches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ctrl+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signal, closes socket and terminates server</w:t>
      </w:r>
    </w:p>
    <w:p w14:paraId="11A09B8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details Parses CL arguments, checks them and sends to the server</w:t>
      </w:r>
    </w:p>
    <w:p w14:paraId="597A7B6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ADC181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main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arg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, char**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argv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</w:t>
      </w:r>
    </w:p>
    <w:p w14:paraId="7894509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{</w:t>
      </w:r>
    </w:p>
    <w:p w14:paraId="6CE499D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satty</w:t>
      </w:r>
      <w:proofErr w:type="spellEnd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(STDIN_FILENO))</w:t>
      </w:r>
    </w:p>
    <w:p w14:paraId="18EE464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080B4A7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stderr, "Streams redirection is prohibited\n");</w:t>
      </w:r>
    </w:p>
    <w:p w14:paraId="343593C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EXIT_FAILURE);</w:t>
      </w:r>
    </w:p>
    <w:p w14:paraId="0673D2A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465067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satty</w:t>
      </w:r>
      <w:proofErr w:type="spellEnd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(STDOUT_FILENO))</w:t>
      </w:r>
    </w:p>
    <w:p w14:paraId="52B5ED1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855F18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stderr, "Streams redirection is prohibited\n");</w:t>
      </w:r>
    </w:p>
    <w:p w14:paraId="041FEE9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EXIT_FAILURE);</w:t>
      </w:r>
    </w:p>
    <w:p w14:paraId="5811A85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3874115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57CAC4A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char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ip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[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INPUT_SIZE];</w:t>
      </w:r>
    </w:p>
    <w:p w14:paraId="18E6E00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;</w:t>
      </w:r>
    </w:p>
    <w:p w14:paraId="6C2E6B6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bool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helpRequeste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false;</w:t>
      </w:r>
    </w:p>
    <w:p w14:paraId="4BDC157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bool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pParse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false;</w:t>
      </w:r>
    </w:p>
    <w:p w14:paraId="5530E44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bool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portNumberParse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false;</w:t>
      </w:r>
    </w:p>
    <w:p w14:paraId="4FB2546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bool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gPathParse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false;</w:t>
      </w:r>
    </w:p>
    <w:p w14:paraId="075CE0B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bool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dleTimeParse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false;</w:t>
      </w:r>
    </w:p>
    <w:p w14:paraId="11268D0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nt result;</w:t>
      </w:r>
    </w:p>
    <w:p w14:paraId="0EFCFB4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while ((result =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getopt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arg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argv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, "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ha:p:l:t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:")) != -1)</w:t>
      </w:r>
    </w:p>
    <w:p w14:paraId="1A40429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E482B8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switch (result)</w:t>
      </w:r>
    </w:p>
    <w:p w14:paraId="21BA66C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0705DBD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case 'h':</w:t>
      </w:r>
    </w:p>
    <w:p w14:paraId="06D001D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helpRequeste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true;</w:t>
      </w:r>
    </w:p>
    <w:p w14:paraId="74E2EE5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40DF698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55DF86A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case 'p':</w:t>
      </w:r>
    </w:p>
    <w:p w14:paraId="7B3D9A1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atoi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optarg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2B5DE522" w14:textId="77777777" w:rsidR="00E00318" w:rsidRPr="00E00318" w:rsidRDefault="00E00318" w:rsidP="00E00318">
      <w:pPr>
        <w:pStyle w:val="afb"/>
        <w:rPr>
          <w:lang w:val="en-US"/>
        </w:rPr>
      </w:pPr>
      <w:r>
        <w:lastRenderedPageBreak/>
        <w:t>Продолжение</w:t>
      </w:r>
      <w:r w:rsidRPr="00E00318">
        <w:rPr>
          <w:lang w:val="en-US"/>
        </w:rPr>
        <w:t xml:space="preserve"> </w:t>
      </w:r>
      <w:r>
        <w:t>листинга</w:t>
      </w:r>
      <w:r w:rsidRPr="00E617DA">
        <w:rPr>
          <w:lang w:val="en-US"/>
        </w:rPr>
        <w:t xml:space="preserve"> </w:t>
      </w:r>
      <w:r w:rsidRPr="00E00318">
        <w:rPr>
          <w:lang w:val="en-US"/>
        </w:rPr>
        <w:t>8</w:t>
      </w:r>
    </w:p>
    <w:p w14:paraId="054E6ED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if (MIN_PORT &lt;=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&amp;&amp;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&lt;= MAX_PORT)</w:t>
      </w:r>
    </w:p>
    <w:p w14:paraId="2CFF881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{</w:t>
      </w:r>
    </w:p>
    <w:p w14:paraId="6214037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portNumberParse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true;</w:t>
      </w:r>
    </w:p>
    <w:p w14:paraId="34D4C4E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}</w:t>
      </w:r>
    </w:p>
    <w:p w14:paraId="61932E0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665AC24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case 'l':</w:t>
      </w:r>
    </w:p>
    <w:p w14:paraId="42DAF20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strcpy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optarg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6484F70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gPathParse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true;</w:t>
      </w:r>
    </w:p>
    <w:p w14:paraId="5C0494C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36CBEDE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case 't':</w:t>
      </w:r>
    </w:p>
    <w:p w14:paraId="4872BAC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atoi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optarg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7474CB9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if (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&gt; 0)</w:t>
      </w:r>
    </w:p>
    <w:p w14:paraId="3FB37BD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{</w:t>
      </w:r>
    </w:p>
    <w:p w14:paraId="63A3614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dleTimeParse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true;</w:t>
      </w:r>
    </w:p>
    <w:p w14:paraId="0DD840D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}</w:t>
      </w:r>
    </w:p>
    <w:p w14:paraId="3C3BE2E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607C823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case 'a':</w:t>
      </w:r>
    </w:p>
    <w:p w14:paraId="239D8BE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strcpy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ip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optarg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6E0D98D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pParse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true;</w:t>
      </w:r>
    </w:p>
    <w:p w14:paraId="1AACCA6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71DE36C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74E823D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8B3EE1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helpRequeste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||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argc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= 1)</w:t>
      </w:r>
    </w:p>
    <w:p w14:paraId="79C27D8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556068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404506F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stdout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, "Expected arguments:\n-p - Port number\n"</w:t>
      </w:r>
    </w:p>
    <w:p w14:paraId="3328113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            "\n-l - Log file path\n"</w:t>
      </w:r>
    </w:p>
    <w:p w14:paraId="232A01C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            "\n-t - Idle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\n"</w:t>
      </w:r>
    </w:p>
    <w:p w14:paraId="1D9377C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            "\n-a - IP-address of server\n");</w:t>
      </w:r>
    </w:p>
    <w:p w14:paraId="3D67D00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EXIT_SUCCESS);</w:t>
      </w:r>
    </w:p>
    <w:p w14:paraId="52A3C31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6F7FB4B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146057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portNumberParsed</w:t>
      </w:r>
      <w:proofErr w:type="spellEnd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)</w:t>
      </w:r>
    </w:p>
    <w:p w14:paraId="464C664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BFD30B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stderr, "Valid port number expected\n");</w:t>
      </w:r>
    </w:p>
    <w:p w14:paraId="3B421A9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EXIT_FAILURE);</w:t>
      </w:r>
    </w:p>
    <w:p w14:paraId="7204064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F71945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gPathParsed</w:t>
      </w:r>
      <w:proofErr w:type="spellEnd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)</w:t>
      </w:r>
    </w:p>
    <w:p w14:paraId="63543FB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21E451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stderr, "Log file name expected\n");</w:t>
      </w:r>
    </w:p>
    <w:p w14:paraId="4E4CB6B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EXIT_FAILURE);</w:t>
      </w:r>
    </w:p>
    <w:p w14:paraId="4C2C03DF" w14:textId="77777777" w:rsidR="00E00318" w:rsidRPr="00E00318" w:rsidRDefault="00E00318" w:rsidP="00E00318">
      <w:pPr>
        <w:pStyle w:val="afb"/>
      </w:pPr>
      <w:r>
        <w:lastRenderedPageBreak/>
        <w:t>Продолжение листинга</w:t>
      </w:r>
      <w:r w:rsidRPr="00E617DA">
        <w:rPr>
          <w:lang w:val="en-US"/>
        </w:rPr>
        <w:t xml:space="preserve"> </w:t>
      </w:r>
      <w:r>
        <w:t>8</w:t>
      </w:r>
    </w:p>
    <w:p w14:paraId="7009F83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9838A1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dleTimeParsed</w:t>
      </w:r>
      <w:proofErr w:type="spellEnd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)</w:t>
      </w:r>
    </w:p>
    <w:p w14:paraId="5654FB1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15320C7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stderr, "Valid idle time expected\n");</w:t>
      </w:r>
    </w:p>
    <w:p w14:paraId="3C15A41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EXIT_FAILURE);</w:t>
      </w:r>
    </w:p>
    <w:p w14:paraId="25443B2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59D2CB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f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(!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pParsed</w:t>
      </w:r>
      <w:proofErr w:type="spellEnd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)</w:t>
      </w:r>
    </w:p>
    <w:p w14:paraId="39CA410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1F2C7DE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fprint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stderr, "Server address expected\n");</w:t>
      </w:r>
    </w:p>
    <w:p w14:paraId="08E61BA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EXIT_FAILURE);</w:t>
      </w:r>
    </w:p>
    <w:p w14:paraId="7EBE786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C1DF8D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54E0EA0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aTim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CreateSA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ClientTimer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53802F1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SIGALRM, &amp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aTim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, NULL);</w:t>
      </w:r>
    </w:p>
    <w:p w14:paraId="779A956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aInterrupt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CreateSA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ClientInterrupt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0062CF1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SIGINT, &amp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aInterrupt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, NULL);</w:t>
      </w:r>
    </w:p>
    <w:p w14:paraId="69B049A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aTerminat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CreateSA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ClientTerminateHandl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2B06556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sigaction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SIGTERM, &amp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aTerminat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, NULL);</w:t>
      </w:r>
    </w:p>
    <w:p w14:paraId="2D07081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01CE32A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timerval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timer =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InitTim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, 0);</w:t>
      </w:r>
    </w:p>
    <w:p w14:paraId="5E78D68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setitim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ITIMER_REAL, &amp;timer, NULL);</w:t>
      </w:r>
    </w:p>
    <w:p w14:paraId="5CCBC26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0FEED35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nt8_t radix;</w:t>
      </w:r>
    </w:p>
    <w:p w14:paraId="582DD71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char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number[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INPUT_SIZE];</w:t>
      </w:r>
    </w:p>
    <w:p w14:paraId="71A07EB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35292C2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;</w:t>
      </w:r>
    </w:p>
    <w:p w14:paraId="078EFA7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ockaddr_in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name;</w:t>
      </w:r>
    </w:p>
    <w:p w14:paraId="132C0A4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memset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((char*) &amp;name, 0,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name));</w:t>
      </w:r>
    </w:p>
    <w:p w14:paraId="1B92946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name.sin_family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AF_INET;</w:t>
      </w:r>
    </w:p>
    <w:p w14:paraId="61548BC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name.sin_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addr.s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_add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net_add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p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0384743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f (INADDR_NONE ==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name.sin_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addr.s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_add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</w:t>
      </w:r>
    </w:p>
    <w:p w14:paraId="0B6B510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F10345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"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net_add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");</w:t>
      </w:r>
    </w:p>
    <w:p w14:paraId="1BB59DD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1);</w:t>
      </w:r>
    </w:p>
    <w:p w14:paraId="2174201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EFFB89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name.sin_port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htons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(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u_short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)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portNumb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335884F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socket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AF_INET, SOCK_DGRAM, IPPROTO_UDP);</w:t>
      </w:r>
    </w:p>
    <w:p w14:paraId="65F0EB8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&lt; 0)</w:t>
      </w:r>
    </w:p>
    <w:p w14:paraId="6688ECB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2DEF062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"socket");</w:t>
      </w:r>
    </w:p>
    <w:p w14:paraId="45CC94F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1);</w:t>
      </w:r>
    </w:p>
    <w:p w14:paraId="4F9D5688" w14:textId="77777777" w:rsidR="00E00318" w:rsidRPr="00E00318" w:rsidRDefault="00E00318" w:rsidP="00E00318">
      <w:pPr>
        <w:pStyle w:val="afb"/>
      </w:pPr>
      <w:r>
        <w:lastRenderedPageBreak/>
        <w:t>Продолжение листинга</w:t>
      </w:r>
      <w:r w:rsidRPr="00E617DA">
        <w:rPr>
          <w:lang w:val="en-US"/>
        </w:rPr>
        <w:t xml:space="preserve"> </w:t>
      </w:r>
      <w:r>
        <w:t>8</w:t>
      </w:r>
    </w:p>
    <w:p w14:paraId="547B661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D07D66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50B8C55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while (true)</w:t>
      </w:r>
    </w:p>
    <w:p w14:paraId="5B76B27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3A8F9E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"Enter base of numeral system (2 - 20)\n");</w:t>
      </w:r>
    </w:p>
    <w:p w14:paraId="34883D7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radix = (int8_t)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CheckedInputInt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RadixInputCheck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69AA74D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"Enter number in chosen system. Use \'A\' - \'J\' as"</w:t>
      </w:r>
    </w:p>
    <w:p w14:paraId="4B52277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"digits for &gt;10-based systems\n");</w:t>
      </w:r>
    </w:p>
    <w:p w14:paraId="29BFD5C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3F78B77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while (true)</w:t>
      </w:r>
    </w:p>
    <w:p w14:paraId="152416D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248D2D8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scan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"%s", number);</w:t>
      </w:r>
    </w:p>
    <w:p w14:paraId="5718F58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if (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CheckIntOverflow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number, radix) &amp;&amp;</w:t>
      </w:r>
    </w:p>
    <w:p w14:paraId="738F1EB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CheckRadixMatc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number, radix))</w:t>
      </w:r>
    </w:p>
    <w:p w14:paraId="54995B6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{</w:t>
      </w:r>
    </w:p>
    <w:p w14:paraId="1A55001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break;</w:t>
      </w:r>
    </w:p>
    <w:p w14:paraId="49F18BF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}</w:t>
      </w:r>
    </w:p>
    <w:p w14:paraId="52931DC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print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"Wrong format or too big number!\n");</w:t>
      </w:r>
    </w:p>
    <w:p w14:paraId="70EA4B1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674F652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6BE7909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RollbackTime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&amp;timer,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g_idleTim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, 0);</w:t>
      </w:r>
    </w:p>
    <w:p w14:paraId="2DA3808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7487469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* data;</w:t>
      </w:r>
    </w:p>
    <w:p w14:paraId="04ACC10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data = (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*) malloc(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);</w:t>
      </w:r>
    </w:p>
    <w:p w14:paraId="7275711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trcpy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data-&gt;number, number);</w:t>
      </w:r>
    </w:p>
    <w:p w14:paraId="1E8194B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data-&gt;radix = radix;</w:t>
      </w:r>
    </w:p>
    <w:p w14:paraId="6C33246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0108107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in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resSen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;</w:t>
      </w:r>
    </w:p>
    <w:p w14:paraId="2D6C235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resSen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(int)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sendto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, data,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askData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,</w:t>
      </w:r>
    </w:p>
    <w:p w14:paraId="2895458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               0,</w:t>
      </w:r>
    </w:p>
    <w:p w14:paraId="01985D5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                   (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ockadd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*) &amp;name,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name));</w:t>
      </w:r>
    </w:p>
    <w:p w14:paraId="4D418AE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if (0 &gt;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resSen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</w:t>
      </w:r>
    </w:p>
    <w:p w14:paraId="667B0CF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{</w:t>
      </w:r>
    </w:p>
    <w:p w14:paraId="19AD0DD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"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endto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");</w:t>
      </w:r>
    </w:p>
    <w:p w14:paraId="1EF7B33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free(data);</w:t>
      </w:r>
    </w:p>
    <w:p w14:paraId="1FA3FA5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   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exit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1);</w:t>
      </w:r>
    </w:p>
    <w:p w14:paraId="70C8750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553EBD6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g_logPat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, "Sent task\n");</w:t>
      </w:r>
    </w:p>
    <w:p w14:paraId="62F4D7E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free(data);</w:t>
      </w:r>
    </w:p>
    <w:p w14:paraId="660ACD2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76DE32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close(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ocketFileDescripto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620D750C" w14:textId="75439240" w:rsidR="00E00318" w:rsidRPr="00E00318" w:rsidRDefault="00E00318" w:rsidP="00E00318">
      <w:pPr>
        <w:pStyle w:val="afb"/>
      </w:pPr>
      <w:r>
        <w:lastRenderedPageBreak/>
        <w:t xml:space="preserve">Окончание </w:t>
      </w:r>
      <w:r>
        <w:t>листинга</w:t>
      </w:r>
      <w:r w:rsidRPr="00E00318">
        <w:t xml:space="preserve"> </w:t>
      </w:r>
      <w:r>
        <w:t>8</w:t>
      </w:r>
    </w:p>
    <w:p w14:paraId="5DB13F8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</w:rPr>
      </w:pPr>
      <w:r w:rsidRPr="00E00318">
        <w:rPr>
          <w:rFonts w:ascii="Courier New" w:hAnsi="Courier New"/>
          <w:sz w:val="20"/>
          <w:szCs w:val="20"/>
        </w:rPr>
        <w:t xml:space="preserve">    </w:t>
      </w:r>
      <w:r w:rsidRPr="00E00318">
        <w:rPr>
          <w:rFonts w:ascii="Courier New" w:hAnsi="Courier New"/>
          <w:sz w:val="20"/>
          <w:szCs w:val="20"/>
          <w:lang w:val="en-US"/>
        </w:rPr>
        <w:t>return</w:t>
      </w:r>
      <w:r w:rsidRPr="00E00318">
        <w:rPr>
          <w:rFonts w:ascii="Courier New" w:hAnsi="Courier New"/>
          <w:sz w:val="20"/>
          <w:szCs w:val="20"/>
        </w:rPr>
        <w:t xml:space="preserve"> 0;</w:t>
      </w:r>
    </w:p>
    <w:p w14:paraId="73DE82B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</w:rPr>
      </w:pPr>
      <w:r w:rsidRPr="00E00318">
        <w:rPr>
          <w:rFonts w:ascii="Courier New" w:hAnsi="Courier New"/>
          <w:sz w:val="20"/>
          <w:szCs w:val="20"/>
        </w:rPr>
        <w:t>}</w:t>
      </w:r>
    </w:p>
    <w:p w14:paraId="239C79A9" w14:textId="1E456EC4" w:rsidR="00E00318" w:rsidRPr="00E00318" w:rsidRDefault="00E00318" w:rsidP="00E00318">
      <w:pPr>
        <w:pStyle w:val="afb"/>
        <w:spacing w:before="240"/>
      </w:pPr>
      <w:r>
        <w:t xml:space="preserve">Листинг 9 – код в файле </w:t>
      </w:r>
      <w:proofErr w:type="spellStart"/>
      <w:r>
        <w:rPr>
          <w:lang w:val="en-US"/>
        </w:rPr>
        <w:t>logOutput</w:t>
      </w:r>
      <w:proofErr w:type="spellEnd"/>
      <w:r w:rsidRPr="00E00318">
        <w:t>.</w:t>
      </w:r>
      <w:r>
        <w:rPr>
          <w:lang w:val="en-US"/>
        </w:rPr>
        <w:t>h</w:t>
      </w:r>
    </w:p>
    <w:p w14:paraId="552A6BC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gOutput.h</w:t>
      </w:r>
      <w:proofErr w:type="spellEnd"/>
    </w:p>
    <w:p w14:paraId="5775C2C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brief  Header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 for function to make an entry to the log</w:t>
      </w:r>
    </w:p>
    <w:p w14:paraId="5BBF28E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F92395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37AE49E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fndef LOGOUTPUT_H</w:t>
      </w:r>
    </w:p>
    <w:p w14:paraId="3456A69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define LOGOUTPUT_H</w:t>
      </w:r>
    </w:p>
    <w:p w14:paraId="7B42EAF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513CF15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2A02F71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/*! \brief Writes an entry to log by path</w:t>
      </w:r>
    </w:p>
    <w:p w14:paraId="4ECCE89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2603E98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logPat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 Path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 for log file</w:t>
      </w:r>
    </w:p>
    <w:p w14:paraId="7F21F55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param info     String that will be written to log</w:t>
      </w:r>
    </w:p>
    <w:p w14:paraId="54CE17F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017B623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gPat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, char* info);</w:t>
      </w:r>
    </w:p>
    <w:p w14:paraId="7572890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45FFB73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/*! \brief Returns free size of file system</w:t>
      </w:r>
    </w:p>
    <w:p w14:paraId="7E24D77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666A5D7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vfsPat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Path to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vfs</w:t>
      </w:r>
      <w:proofErr w:type="spellEnd"/>
    </w:p>
    <w:p w14:paraId="1991C1C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07C2E32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return Number of free blocks</w:t>
      </w:r>
    </w:p>
    <w:p w14:paraId="5A921BE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3246202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unsigned long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FsFreeSiz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vfsPat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474B3AF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10251E32" w14:textId="2B7A0802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endif //LOGOUTPUT_H</w:t>
      </w:r>
    </w:p>
    <w:p w14:paraId="66176B3E" w14:textId="26C39261" w:rsidR="00E00318" w:rsidRPr="00E00318" w:rsidRDefault="00E00318" w:rsidP="00E00318">
      <w:pPr>
        <w:pStyle w:val="afb"/>
        <w:spacing w:before="240"/>
      </w:pPr>
      <w:r>
        <w:t>Листинг</w:t>
      </w:r>
      <w:r w:rsidRPr="00E00318">
        <w:t xml:space="preserve"> </w:t>
      </w:r>
      <w:r w:rsidRPr="00E00318">
        <w:t>10</w:t>
      </w:r>
      <w:r w:rsidRPr="00E00318">
        <w:t xml:space="preserve"> – </w:t>
      </w:r>
      <w:r>
        <w:t>код</w:t>
      </w:r>
      <w:r w:rsidRPr="00E00318">
        <w:t xml:space="preserve"> </w:t>
      </w:r>
      <w:r>
        <w:t>в</w:t>
      </w:r>
      <w:r w:rsidRPr="00E00318">
        <w:t xml:space="preserve"> </w:t>
      </w:r>
      <w:r>
        <w:t>файле</w:t>
      </w:r>
      <w:r w:rsidRPr="00E00318">
        <w:t xml:space="preserve"> </w:t>
      </w:r>
      <w:proofErr w:type="spellStart"/>
      <w:r>
        <w:rPr>
          <w:lang w:val="en-US"/>
        </w:rPr>
        <w:t>logOutput</w:t>
      </w:r>
      <w:proofErr w:type="spellEnd"/>
      <w:r w:rsidRPr="00E00318">
        <w:t>.</w:t>
      </w:r>
      <w:r>
        <w:t>с</w:t>
      </w:r>
    </w:p>
    <w:p w14:paraId="1B858BE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/*! \file  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gOutput.c</w:t>
      </w:r>
      <w:proofErr w:type="spellEnd"/>
    </w:p>
    <w:p w14:paraId="6D54706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brief  Implements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 functions declared in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gOutput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and defines</w:t>
      </w:r>
    </w:p>
    <w:p w14:paraId="5B694A0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essential functions for it.</w:t>
      </w:r>
    </w:p>
    <w:p w14:paraId="7149DF4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3A08C1B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7CFBCE5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gOutput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"</w:t>
      </w:r>
    </w:p>
    <w:p w14:paraId="6328938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unistd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26B1C3C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tdio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0CB028D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tring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5D1BBCD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fcntl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0C292E5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"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input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"</w:t>
      </w:r>
    </w:p>
    <w:p w14:paraId="0FF0C15E" w14:textId="72580BDA" w:rsidR="00E00318" w:rsidRPr="00E00318" w:rsidRDefault="00E00318" w:rsidP="00E00318">
      <w:pPr>
        <w:pStyle w:val="afb"/>
      </w:pPr>
      <w:r>
        <w:lastRenderedPageBreak/>
        <w:t>Продолжение</w:t>
      </w:r>
      <w:r>
        <w:t xml:space="preserve"> листинга</w:t>
      </w:r>
      <w:r w:rsidRPr="00E00318">
        <w:t xml:space="preserve"> </w:t>
      </w:r>
      <w:r>
        <w:t>10</w:t>
      </w:r>
    </w:p>
    <w:p w14:paraId="22E2D6E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</w:rPr>
      </w:pPr>
      <w:r w:rsidRPr="00E00318">
        <w:rPr>
          <w:rFonts w:ascii="Courier New" w:hAnsi="Courier New"/>
          <w:sz w:val="20"/>
          <w:szCs w:val="20"/>
        </w:rPr>
        <w:t>#</w:t>
      </w:r>
      <w:r w:rsidRPr="00E00318">
        <w:rPr>
          <w:rFonts w:ascii="Courier New" w:hAnsi="Courier New"/>
          <w:sz w:val="20"/>
          <w:szCs w:val="20"/>
          <w:lang w:val="en-US"/>
        </w:rPr>
        <w:t>include</w:t>
      </w:r>
      <w:r w:rsidRPr="00E00318">
        <w:rPr>
          <w:rFonts w:ascii="Courier New" w:hAnsi="Courier New"/>
          <w:sz w:val="20"/>
          <w:szCs w:val="20"/>
        </w:rPr>
        <w:t xml:space="preserve"> "</w:t>
      </w:r>
      <w:r w:rsidRPr="00E00318">
        <w:rPr>
          <w:rFonts w:ascii="Courier New" w:hAnsi="Courier New"/>
          <w:sz w:val="20"/>
          <w:szCs w:val="20"/>
          <w:lang w:val="en-US"/>
        </w:rPr>
        <w:t>timer</w:t>
      </w:r>
      <w:r w:rsidRPr="00E00318">
        <w:rPr>
          <w:rFonts w:ascii="Courier New" w:hAnsi="Courier New"/>
          <w:sz w:val="20"/>
          <w:szCs w:val="20"/>
        </w:rPr>
        <w:t>.</w:t>
      </w:r>
      <w:r w:rsidRPr="00E00318">
        <w:rPr>
          <w:rFonts w:ascii="Courier New" w:hAnsi="Courier New"/>
          <w:sz w:val="20"/>
          <w:szCs w:val="20"/>
          <w:lang w:val="en-US"/>
        </w:rPr>
        <w:t>h</w:t>
      </w:r>
      <w:r w:rsidRPr="00E00318">
        <w:rPr>
          <w:rFonts w:ascii="Courier New" w:hAnsi="Courier New"/>
          <w:sz w:val="20"/>
          <w:szCs w:val="20"/>
        </w:rPr>
        <w:t>"</w:t>
      </w:r>
    </w:p>
    <w:p w14:paraId="735C4BD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#include &lt;sys/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vfs.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&gt;</w:t>
      </w:r>
    </w:p>
    <w:p w14:paraId="36D5653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3398FC8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0F1C58B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/*! \brief Writes info from buffer by pointer into file</w:t>
      </w:r>
    </w:p>
    <w:p w14:paraId="4D84AC5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75D3639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   File descriptor</w:t>
      </w:r>
    </w:p>
    <w:p w14:paraId="49A13CC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info  Variable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 with information that will be loaded into file</w:t>
      </w:r>
    </w:p>
    <w:p w14:paraId="49A46CF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size  The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 number of bytes that will be loaded into file</w:t>
      </w:r>
    </w:p>
    <w:p w14:paraId="43F40F3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04F7F37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return 0 on success, -1 otherwise</w:t>
      </w:r>
    </w:p>
    <w:p w14:paraId="3743F13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4890A9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WriteInfo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, void* info,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ze_t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size)</w:t>
      </w:r>
    </w:p>
    <w:p w14:paraId="5869281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{</w:t>
      </w:r>
    </w:p>
    <w:p w14:paraId="5534BCC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writeReturn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(int)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write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, info, size);</w:t>
      </w:r>
    </w:p>
    <w:p w14:paraId="633AC26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writeReturn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= -1)</w:t>
      </w:r>
    </w:p>
    <w:p w14:paraId="6040FEC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3879E5F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"Write into file went wrong.");</w:t>
      </w:r>
    </w:p>
    <w:p w14:paraId="377802E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return -1;</w:t>
      </w:r>
    </w:p>
    <w:p w14:paraId="12135CE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0BDF409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writeReturn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= 0)</w:t>
      </w:r>
    </w:p>
    <w:p w14:paraId="0EBCB4D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7871B45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"Nothing was written.");</w:t>
      </w:r>
    </w:p>
    <w:p w14:paraId="3D1FE4C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return -1;</w:t>
      </w:r>
    </w:p>
    <w:p w14:paraId="0B97FC9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0C0CD1E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return 0;</w:t>
      </w:r>
    </w:p>
    <w:p w14:paraId="5F89E99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}</w:t>
      </w:r>
    </w:p>
    <w:p w14:paraId="48D2283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415D4C8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/*! \brief Opens file</w:t>
      </w:r>
    </w:p>
    <w:p w14:paraId="334C9CC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1D271C5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details Opens file, changes file descriptor by pointer and</w:t>
      </w:r>
    </w:p>
    <w:p w14:paraId="0077093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reports errors.</w:t>
      </w:r>
    </w:p>
    <w:p w14:paraId="71A9C4D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18F0827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       File descriptor pointer</w:t>
      </w:r>
    </w:p>
    <w:p w14:paraId="5DC9A38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param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filename  Name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 of file to open</w:t>
      </w:r>
    </w:p>
    <w:p w14:paraId="1B93A13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</w:t>
      </w:r>
    </w:p>
    <w:p w14:paraId="099CFB7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  \return 0 on success, -1 otherwise</w:t>
      </w:r>
    </w:p>
    <w:p w14:paraId="66681CC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*/</w:t>
      </w:r>
    </w:p>
    <w:p w14:paraId="43251DF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int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OpenFil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int*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, char* filename)</w:t>
      </w:r>
    </w:p>
    <w:p w14:paraId="01FB697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{</w:t>
      </w:r>
    </w:p>
    <w:p w14:paraId="250ADBA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*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open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filename, O_WRONLY | O_CREAT | O_APPEND);</w:t>
      </w:r>
    </w:p>
    <w:p w14:paraId="36CB8C34" w14:textId="2D8D5199" w:rsidR="00E00318" w:rsidRPr="00E00318" w:rsidRDefault="00E00318" w:rsidP="00E00318">
      <w:pPr>
        <w:pStyle w:val="afb"/>
      </w:pPr>
      <w:r>
        <w:lastRenderedPageBreak/>
        <w:t xml:space="preserve">Окончание </w:t>
      </w:r>
      <w:r>
        <w:t>листинга</w:t>
      </w:r>
      <w:r w:rsidRPr="00E00318">
        <w:t xml:space="preserve"> </w:t>
      </w:r>
      <w:r>
        <w:t>10</w:t>
      </w:r>
    </w:p>
    <w:p w14:paraId="2C9A013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write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*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, "", 0);</w:t>
      </w:r>
    </w:p>
    <w:p w14:paraId="2B2E9B5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f (*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&lt; 0)</w:t>
      </w:r>
    </w:p>
    <w:p w14:paraId="360B1195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61AE4FF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return -1;</w:t>
      </w:r>
    </w:p>
    <w:p w14:paraId="773E20C6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57C43A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return 0;</w:t>
      </w:r>
    </w:p>
    <w:p w14:paraId="2B3CB4C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}</w:t>
      </w:r>
    </w:p>
    <w:p w14:paraId="52F06FA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6CF8B521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unsigned long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FsFreeSiz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vfsPat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</w:t>
      </w:r>
    </w:p>
    <w:p w14:paraId="1C49B42B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{</w:t>
      </w:r>
    </w:p>
    <w:p w14:paraId="52918EC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struc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tatfs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bu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;</w:t>
      </w:r>
    </w:p>
    <w:p w14:paraId="351FCBE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statfs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vfsPat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, &amp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bu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1FDF1632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return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buf.f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_bfre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;</w:t>
      </w:r>
    </w:p>
    <w:p w14:paraId="4C634080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}</w:t>
      </w:r>
    </w:p>
    <w:p w14:paraId="16AE3B28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</w:p>
    <w:p w14:paraId="35201A0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void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WriteLogEntry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 xml:space="preserve">char*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gPat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, char* info)</w:t>
      </w:r>
    </w:p>
    <w:p w14:paraId="2B93C76D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>{</w:t>
      </w:r>
    </w:p>
    <w:p w14:paraId="5F56799C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nt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;</w:t>
      </w:r>
    </w:p>
    <w:p w14:paraId="13844DC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if (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OpenFile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&amp;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logPath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 != 0)</w:t>
      </w:r>
    </w:p>
    <w:p w14:paraId="55A8D20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{</w:t>
      </w:r>
    </w:p>
    <w:p w14:paraId="488DAD8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perror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"log file");</w:t>
      </w:r>
    </w:p>
    <w:p w14:paraId="7E481313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    return;</w:t>
      </w:r>
    </w:p>
    <w:p w14:paraId="2E10AEB9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10BBB8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char*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String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 =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GetTimeString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gramEnd"/>
      <w:r w:rsidRPr="00E00318">
        <w:rPr>
          <w:rFonts w:ascii="Courier New" w:hAnsi="Courier New"/>
          <w:sz w:val="20"/>
          <w:szCs w:val="20"/>
          <w:lang w:val="en-US"/>
        </w:rPr>
        <w:t>);</w:t>
      </w:r>
    </w:p>
    <w:p w14:paraId="4A273A4F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WriteInfo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String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,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trlen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timeString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));</w:t>
      </w:r>
    </w:p>
    <w:p w14:paraId="5DF4CEFA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WriteInfo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, "\n",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char));</w:t>
      </w:r>
    </w:p>
    <w:p w14:paraId="13B52457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WriteInfo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, info, INPUT_SIZE);</w:t>
      </w:r>
    </w:p>
    <w:p w14:paraId="273FD71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  <w:lang w:val="en-US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proofErr w:type="gramStart"/>
      <w:r w:rsidRPr="00E00318">
        <w:rPr>
          <w:rFonts w:ascii="Courier New" w:hAnsi="Courier New"/>
          <w:sz w:val="20"/>
          <w:szCs w:val="20"/>
          <w:lang w:val="en-US"/>
        </w:rPr>
        <w:t>WriteInfo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</w:t>
      </w:r>
      <w:proofErr w:type="spellStart"/>
      <w:proofErr w:type="gramEnd"/>
      <w:r w:rsidRPr="00E00318">
        <w:rPr>
          <w:rFonts w:ascii="Courier New" w:hAnsi="Courier New"/>
          <w:sz w:val="20"/>
          <w:szCs w:val="20"/>
          <w:lang w:val="en-US"/>
        </w:rPr>
        <w:t>fd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 xml:space="preserve">, "\n", </w:t>
      </w:r>
      <w:proofErr w:type="spellStart"/>
      <w:r w:rsidRPr="00E00318">
        <w:rPr>
          <w:rFonts w:ascii="Courier New" w:hAnsi="Courier New"/>
          <w:sz w:val="20"/>
          <w:szCs w:val="20"/>
          <w:lang w:val="en-US"/>
        </w:rPr>
        <w:t>sizeof</w:t>
      </w:r>
      <w:proofErr w:type="spellEnd"/>
      <w:r w:rsidRPr="00E00318">
        <w:rPr>
          <w:rFonts w:ascii="Courier New" w:hAnsi="Courier New"/>
          <w:sz w:val="20"/>
          <w:szCs w:val="20"/>
          <w:lang w:val="en-US"/>
        </w:rPr>
        <w:t>(char));</w:t>
      </w:r>
    </w:p>
    <w:p w14:paraId="572AD9F4" w14:textId="77777777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</w:rPr>
      </w:pPr>
      <w:r w:rsidRPr="00E00318">
        <w:rPr>
          <w:rFonts w:ascii="Courier New" w:hAnsi="Courier New"/>
          <w:sz w:val="20"/>
          <w:szCs w:val="20"/>
          <w:lang w:val="en-US"/>
        </w:rPr>
        <w:t xml:space="preserve">    </w:t>
      </w:r>
      <w:proofErr w:type="spellStart"/>
      <w:r w:rsidRPr="00E00318">
        <w:rPr>
          <w:rFonts w:ascii="Courier New" w:hAnsi="Courier New"/>
          <w:sz w:val="20"/>
          <w:szCs w:val="20"/>
        </w:rPr>
        <w:t>close</w:t>
      </w:r>
      <w:proofErr w:type="spellEnd"/>
      <w:r w:rsidRPr="00E00318">
        <w:rPr>
          <w:rFonts w:ascii="Courier New" w:hAnsi="Courier New"/>
          <w:sz w:val="20"/>
          <w:szCs w:val="20"/>
        </w:rPr>
        <w:t>(</w:t>
      </w:r>
      <w:proofErr w:type="spellStart"/>
      <w:r w:rsidRPr="00E00318">
        <w:rPr>
          <w:rFonts w:ascii="Courier New" w:hAnsi="Courier New"/>
          <w:sz w:val="20"/>
          <w:szCs w:val="20"/>
        </w:rPr>
        <w:t>fd</w:t>
      </w:r>
      <w:proofErr w:type="spellEnd"/>
      <w:r w:rsidRPr="00E00318">
        <w:rPr>
          <w:rFonts w:ascii="Courier New" w:hAnsi="Courier New"/>
          <w:sz w:val="20"/>
          <w:szCs w:val="20"/>
        </w:rPr>
        <w:t>);</w:t>
      </w:r>
    </w:p>
    <w:p w14:paraId="16B02B62" w14:textId="21F84E9E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</w:rPr>
      </w:pPr>
      <w:r w:rsidRPr="00E00318">
        <w:rPr>
          <w:rFonts w:ascii="Courier New" w:hAnsi="Courier New"/>
          <w:sz w:val="20"/>
          <w:szCs w:val="20"/>
        </w:rPr>
        <w:t>}</w:t>
      </w:r>
    </w:p>
    <w:p w14:paraId="4F84C7EC" w14:textId="5BAE3083" w:rsidR="00E00318" w:rsidRPr="00E00318" w:rsidRDefault="00E00318" w:rsidP="00E00318">
      <w:pPr>
        <w:ind w:firstLine="0"/>
        <w:rPr>
          <w:rFonts w:ascii="Courier New" w:hAnsi="Courier New"/>
          <w:sz w:val="20"/>
          <w:szCs w:val="20"/>
        </w:rPr>
      </w:pPr>
    </w:p>
    <w:p w14:paraId="0857CDED" w14:textId="77777777" w:rsidR="00E00318" w:rsidRDefault="00E00318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szCs w:val="20"/>
        </w:rPr>
      </w:pPr>
      <w:r>
        <w:rPr>
          <w:rFonts w:ascii="Courier New" w:hAnsi="Courier New"/>
          <w:sz w:val="20"/>
          <w:szCs w:val="20"/>
        </w:rPr>
        <w:br w:type="page"/>
      </w:r>
    </w:p>
    <w:p w14:paraId="101885CB" w14:textId="025F5586" w:rsidR="005F0866" w:rsidRPr="00E00318" w:rsidRDefault="00E00318" w:rsidP="00E00318">
      <w:pPr>
        <w:pStyle w:val="a0"/>
        <w:rPr>
          <w:lang w:val="ru-RU"/>
        </w:rPr>
      </w:pPr>
      <w:r>
        <w:rPr>
          <w:lang w:val="ru-RU"/>
        </w:rPr>
        <w:lastRenderedPageBreak/>
        <w:t>Последовательность действий для развертывания приложения в ВФС и его удаления</w:t>
      </w:r>
    </w:p>
    <w:p w14:paraId="185811EE" w14:textId="4F12E91C" w:rsidR="00DE2B3E" w:rsidRPr="00E00318" w:rsidRDefault="00DE2B3E" w:rsidP="00DE2B3E">
      <w:pPr>
        <w:spacing w:before="240"/>
        <w:ind w:firstLine="0"/>
        <w:rPr>
          <w:lang w:eastAsia="en-US"/>
        </w:rPr>
      </w:pPr>
      <w:r>
        <w:rPr>
          <w:lang w:eastAsia="en-US"/>
        </w:rPr>
        <w:t>Листинг</w:t>
      </w:r>
      <w:r w:rsidRPr="00E00318">
        <w:rPr>
          <w:lang w:eastAsia="en-US"/>
        </w:rPr>
        <w:t xml:space="preserve"> </w:t>
      </w:r>
      <w:r w:rsidR="00E00318">
        <w:rPr>
          <w:lang w:eastAsia="en-US"/>
        </w:rPr>
        <w:t>11</w:t>
      </w:r>
      <w:r w:rsidRPr="00E00318">
        <w:rPr>
          <w:lang w:eastAsia="en-US"/>
        </w:rPr>
        <w:t xml:space="preserve"> – </w:t>
      </w:r>
      <w:r>
        <w:rPr>
          <w:lang w:eastAsia="en-US"/>
        </w:rPr>
        <w:t>Код</w:t>
      </w:r>
      <w:r w:rsidRPr="00E00318">
        <w:rPr>
          <w:lang w:eastAsia="en-US"/>
        </w:rPr>
        <w:t xml:space="preserve"> </w:t>
      </w:r>
      <w:r w:rsidR="00E00318">
        <w:rPr>
          <w:lang w:eastAsia="en-US"/>
        </w:rPr>
        <w:t>скрипта, примененного для развертывания ВФС</w:t>
      </w:r>
    </w:p>
    <w:p w14:paraId="53808250" w14:textId="06974848" w:rsidR="00E00318" w:rsidRPr="00E00318" w:rsidRDefault="00E0031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mkdir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/media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durakin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vfs</w:t>
      </w:r>
      <w:proofErr w:type="spellEnd"/>
    </w:p>
    <w:p w14:paraId="056E472B" w14:textId="74BC9572" w:rsidR="00E00318" w:rsidRPr="00E00318" w:rsidRDefault="00E0031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dd if=/dev/zero of=/media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durakin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vfs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optware.img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bs=1024 count=1024k</w:t>
      </w:r>
    </w:p>
    <w:p w14:paraId="72ACE202" w14:textId="77777777" w:rsidR="00E00318" w:rsidRPr="00E00318" w:rsidRDefault="00E0031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 xml:space="preserve"># Create 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linux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ext3 file system</w:t>
      </w:r>
    </w:p>
    <w:p w14:paraId="30D0C236" w14:textId="01BE2576" w:rsidR="00E00318" w:rsidRPr="00E00318" w:rsidRDefault="00E0031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gram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mkfs.ext</w:t>
      </w:r>
      <w:proofErr w:type="gram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3 -F /media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durakin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vfs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optware.img</w:t>
      </w:r>
      <w:proofErr w:type="spellEnd"/>
    </w:p>
    <w:p w14:paraId="53B74DC9" w14:textId="77777777" w:rsidR="00E00318" w:rsidRPr="00E00318" w:rsidRDefault="00E0031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# Create a temporary mount point</w:t>
      </w:r>
    </w:p>
    <w:p w14:paraId="5B8C8008" w14:textId="76AFDAD5" w:rsidR="00E00318" w:rsidRPr="00E00318" w:rsidRDefault="00E0031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mkdir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/opt</w:t>
      </w:r>
    </w:p>
    <w:p w14:paraId="3818AC97" w14:textId="77777777" w:rsidR="00E00318" w:rsidRPr="00E00318" w:rsidRDefault="00E0031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# Mount newly created virtual file system</w:t>
      </w:r>
    </w:p>
    <w:p w14:paraId="2E099911" w14:textId="3D751AC2" w:rsidR="00E00318" w:rsidRDefault="00E0031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mount -o loop /media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durakin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vfs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optware.img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/</w:t>
      </w:r>
      <w:proofErr w:type="spellStart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r w:rsidRPr="00E00318">
        <w:rPr>
          <w:rFonts w:ascii="Courier New" w:eastAsiaTheme="minorHAnsi" w:hAnsi="Courier New"/>
          <w:sz w:val="20"/>
          <w:szCs w:val="20"/>
          <w:lang w:val="en-US" w:eastAsia="en-US"/>
        </w:rPr>
        <w:t>/opt</w:t>
      </w:r>
    </w:p>
    <w:p w14:paraId="50906AD4" w14:textId="214ABA57" w:rsidR="00AA48F8" w:rsidRDefault="00AA48F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>
        <w:rPr>
          <w:rFonts w:ascii="Courier New" w:eastAsiaTheme="minorHAnsi" w:hAnsi="Courier New"/>
          <w:sz w:val="20"/>
          <w:szCs w:val="20"/>
          <w:lang w:val="en-US" w:eastAsia="en-US"/>
        </w:rPr>
        <w:t xml:space="preserve"># </w:t>
      </w:r>
      <w:proofErr w:type="spellStart"/>
      <w:r>
        <w:rPr>
          <w:rFonts w:ascii="Courier New" w:eastAsiaTheme="minorHAnsi" w:hAnsi="Courier New"/>
          <w:sz w:val="20"/>
          <w:szCs w:val="20"/>
          <w:lang w:val="en-US" w:eastAsia="en-US"/>
        </w:rPr>
        <w:t>Umount</w:t>
      </w:r>
      <w:proofErr w:type="spellEnd"/>
      <w:r>
        <w:rPr>
          <w:rFonts w:ascii="Courier New" w:eastAsiaTheme="minorHAnsi" w:hAnsi="Courier New"/>
          <w:sz w:val="20"/>
          <w:szCs w:val="20"/>
          <w:lang w:val="en-US" w:eastAsia="en-US"/>
        </w:rPr>
        <w:t xml:space="preserve"> virtual file system</w:t>
      </w:r>
    </w:p>
    <w:p w14:paraId="4ADB6EED" w14:textId="214EECDB" w:rsidR="00AA48F8" w:rsidRPr="00AA48F8" w:rsidRDefault="00AA48F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>
        <w:rPr>
          <w:rFonts w:ascii="Courier New" w:eastAsiaTheme="minorHAnsi" w:hAnsi="Courier New"/>
          <w:sz w:val="20"/>
          <w:szCs w:val="20"/>
          <w:lang w:val="en-US" w:eastAsia="en-US"/>
        </w:rPr>
        <w:t>rm -rf /</w:t>
      </w:r>
      <w:proofErr w:type="spellStart"/>
      <w:r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r>
        <w:rPr>
          <w:rFonts w:ascii="Courier New" w:eastAsiaTheme="minorHAnsi" w:hAnsi="Courier New"/>
          <w:sz w:val="20"/>
          <w:szCs w:val="20"/>
          <w:lang w:val="en-US" w:eastAsia="en-US"/>
        </w:rPr>
        <w:t>/opt/*</w:t>
      </w:r>
    </w:p>
    <w:p w14:paraId="3075DB93" w14:textId="6BE14AB3" w:rsidR="00AA48F8" w:rsidRDefault="00AA48F8" w:rsidP="00E0031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proofErr w:type="spellStart"/>
      <w:r w:rsidRPr="00AA48F8">
        <w:rPr>
          <w:rFonts w:ascii="Courier New" w:eastAsiaTheme="minorHAnsi" w:hAnsi="Courier New"/>
          <w:sz w:val="20"/>
          <w:szCs w:val="20"/>
          <w:lang w:val="en-US" w:eastAsia="en-US"/>
        </w:rPr>
        <w:t>umount</w:t>
      </w:r>
      <w:proofErr w:type="spellEnd"/>
      <w:r w:rsidRPr="00AA48F8">
        <w:rPr>
          <w:rFonts w:ascii="Courier New" w:eastAsiaTheme="minorHAnsi" w:hAnsi="Courier New"/>
          <w:sz w:val="20"/>
          <w:szCs w:val="20"/>
          <w:lang w:val="en-US" w:eastAsia="en-US"/>
        </w:rPr>
        <w:t xml:space="preserve"> /</w:t>
      </w:r>
      <w:proofErr w:type="spellStart"/>
      <w:r w:rsidRPr="00AA48F8"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r w:rsidRPr="00AA48F8">
        <w:rPr>
          <w:rFonts w:ascii="Courier New" w:eastAsiaTheme="minorHAnsi" w:hAnsi="Courier New"/>
          <w:sz w:val="20"/>
          <w:szCs w:val="20"/>
          <w:lang w:val="en-US" w:eastAsia="en-US"/>
        </w:rPr>
        <w:t>/opt</w:t>
      </w:r>
    </w:p>
    <w:p w14:paraId="0A175C0F" w14:textId="501E04EB" w:rsidR="00DE2B3E" w:rsidRPr="00AA48F8" w:rsidRDefault="00AA48F8" w:rsidP="00AA48F8">
      <w:pPr>
        <w:ind w:firstLine="0"/>
        <w:rPr>
          <w:rFonts w:ascii="Courier New" w:eastAsiaTheme="minorHAnsi" w:hAnsi="Courier New"/>
          <w:sz w:val="20"/>
          <w:szCs w:val="20"/>
          <w:lang w:val="en-US" w:eastAsia="en-US"/>
        </w:rPr>
      </w:pPr>
      <w:r>
        <w:rPr>
          <w:rFonts w:ascii="Courier New" w:eastAsiaTheme="minorHAnsi" w:hAnsi="Courier New"/>
          <w:sz w:val="20"/>
          <w:szCs w:val="20"/>
          <w:lang w:val="en-US" w:eastAsia="en-US"/>
        </w:rPr>
        <w:t>rm -rf /</w:t>
      </w:r>
      <w:proofErr w:type="spellStart"/>
      <w:r>
        <w:rPr>
          <w:rFonts w:ascii="Courier New" w:eastAsiaTheme="minorHAnsi" w:hAnsi="Courier New"/>
          <w:sz w:val="20"/>
          <w:szCs w:val="20"/>
          <w:lang w:val="en-US" w:eastAsia="en-US"/>
        </w:rPr>
        <w:t>tmp</w:t>
      </w:r>
      <w:proofErr w:type="spellEnd"/>
      <w:r>
        <w:rPr>
          <w:rFonts w:ascii="Courier New" w:eastAsiaTheme="minorHAnsi" w:hAnsi="Courier New"/>
          <w:sz w:val="20"/>
          <w:szCs w:val="20"/>
          <w:lang w:val="en-US" w:eastAsia="en-US"/>
        </w:rPr>
        <w:t>/opt</w:t>
      </w:r>
    </w:p>
    <w:p w14:paraId="75B6A850" w14:textId="0F1077C4" w:rsidR="00DE2B3E" w:rsidRDefault="00DE2B3E" w:rsidP="00DE2B3E">
      <w:pPr>
        <w:pStyle w:val="a0"/>
        <w:rPr>
          <w:shd w:val="clear" w:color="auto" w:fill="FFFFFF"/>
          <w:lang w:val="ru-RU"/>
        </w:rPr>
      </w:pPr>
      <w:r w:rsidRPr="00DE2B3E">
        <w:rPr>
          <w:shd w:val="clear" w:color="auto" w:fill="FFFFFF"/>
          <w:lang w:val="ru-RU"/>
        </w:rPr>
        <w:t>Тестовые примеры работы программ</w:t>
      </w:r>
    </w:p>
    <w:p w14:paraId="05CF437E" w14:textId="56C94495" w:rsidR="00DE2B3E" w:rsidRDefault="00DE2B3E" w:rsidP="00DE2B3E">
      <w:r>
        <w:t>Далее на рисунках приведены тестовые примеры работы программы</w:t>
      </w:r>
      <w:r w:rsidR="006064AD">
        <w:t>.</w:t>
      </w:r>
    </w:p>
    <w:p w14:paraId="296EE2D6" w14:textId="77777777" w:rsidR="006064AD" w:rsidRPr="00407F09" w:rsidRDefault="006064AD" w:rsidP="00F27F6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</w:rPr>
      </w:pPr>
    </w:p>
    <w:p w14:paraId="1E446EDE" w14:textId="57E93A50" w:rsidR="00F27F6B" w:rsidRDefault="00F27F6B" w:rsidP="006064AD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4DD9D82D" wp14:editId="5489D241">
            <wp:extent cx="5581160" cy="1181100"/>
            <wp:effectExtent l="0" t="0" r="63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9729" cy="1182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A07DE" w14:textId="47AB3439" w:rsidR="00804B92" w:rsidRPr="00AA48F8" w:rsidRDefault="00F27F6B" w:rsidP="002D7D2A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1 – </w:t>
      </w:r>
      <w:r w:rsidR="000D3B08">
        <w:rPr>
          <w:szCs w:val="28"/>
          <w:shd w:val="clear" w:color="auto" w:fill="FFFFFF"/>
        </w:rPr>
        <w:t xml:space="preserve">Запуск </w:t>
      </w:r>
      <w:r w:rsidR="00AA48F8">
        <w:rPr>
          <w:szCs w:val="28"/>
          <w:shd w:val="clear" w:color="auto" w:fill="FFFFFF"/>
        </w:rPr>
        <w:t>сервера и попытка повторного запуска процесса сервера</w:t>
      </w:r>
    </w:p>
    <w:p w14:paraId="1EC318FF" w14:textId="77777777" w:rsidR="002D7D2A" w:rsidRPr="002D7D2A" w:rsidRDefault="002D7D2A" w:rsidP="002D7D2A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372CAB36" w14:textId="77777777" w:rsidR="00100D4B" w:rsidRDefault="00100D4B" w:rsidP="00100D4B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6E9D6C80" wp14:editId="07B2FF98">
            <wp:extent cx="5065480" cy="1935449"/>
            <wp:effectExtent l="0" t="0" r="1905" b="825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997" cy="1939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9913C" w14:textId="4945BB05" w:rsidR="00C773D8" w:rsidRPr="006064AD" w:rsidRDefault="00100D4B" w:rsidP="00804B92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  <w:lang w:val="en-US"/>
        </w:rPr>
      </w:pPr>
      <w:r>
        <w:rPr>
          <w:szCs w:val="28"/>
          <w:shd w:val="clear" w:color="auto" w:fill="FFFFFF"/>
        </w:rPr>
        <w:t xml:space="preserve">Рисунок 2 </w:t>
      </w:r>
      <w:r w:rsidR="00CD15EE">
        <w:rPr>
          <w:szCs w:val="28"/>
          <w:shd w:val="clear" w:color="auto" w:fill="FFFFFF"/>
        </w:rPr>
        <w:t xml:space="preserve">– </w:t>
      </w:r>
      <w:r w:rsidR="00AA48F8">
        <w:rPr>
          <w:szCs w:val="28"/>
          <w:shd w:val="clear" w:color="auto" w:fill="FFFFFF"/>
        </w:rPr>
        <w:t>Вывод справки</w:t>
      </w:r>
    </w:p>
    <w:p w14:paraId="6E3E6CE7" w14:textId="77777777" w:rsidR="00E43F13" w:rsidRPr="002D7D2A" w:rsidRDefault="00E43F13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6BE4D40C" w14:textId="77777777" w:rsidR="00E43F13" w:rsidRDefault="00E43F13" w:rsidP="00E43F13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756BF0E2" wp14:editId="3121097D">
            <wp:extent cx="5821514" cy="1686209"/>
            <wp:effectExtent l="0" t="0" r="825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514" cy="16862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7D38F" w14:textId="1E7BF324" w:rsidR="00E43F13" w:rsidRDefault="00E43F13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</w:t>
      </w:r>
      <w:r w:rsidRPr="00E43F13">
        <w:rPr>
          <w:szCs w:val="28"/>
          <w:shd w:val="clear" w:color="auto" w:fill="FFFFFF"/>
        </w:rPr>
        <w:t>3</w:t>
      </w:r>
      <w:r>
        <w:rPr>
          <w:szCs w:val="28"/>
          <w:shd w:val="clear" w:color="auto" w:fill="FFFFFF"/>
        </w:rPr>
        <w:t xml:space="preserve"> – </w:t>
      </w:r>
      <w:r w:rsidR="00AA48F8">
        <w:rPr>
          <w:szCs w:val="28"/>
          <w:shd w:val="clear" w:color="auto" w:fill="FFFFFF"/>
        </w:rPr>
        <w:t>Одновременное подключение двух клиентов</w:t>
      </w:r>
    </w:p>
    <w:p w14:paraId="36E3DB89" w14:textId="77777777" w:rsidR="000D3B08" w:rsidRPr="000D3B08" w:rsidRDefault="000D3B08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1A0C2121" w14:textId="77777777" w:rsidR="00CD15EE" w:rsidRDefault="00CD15EE" w:rsidP="00CD15EE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190A7CD3" wp14:editId="0EBD33C9">
            <wp:extent cx="5795708" cy="1352927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708" cy="1352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FB75E" w14:textId="34A71FD4" w:rsidR="00CD15EE" w:rsidRPr="00407F09" w:rsidRDefault="00CD15EE" w:rsidP="00CD15EE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4 – </w:t>
      </w:r>
      <w:r w:rsidR="000D3B08">
        <w:rPr>
          <w:szCs w:val="28"/>
          <w:shd w:val="clear" w:color="auto" w:fill="FFFFFF"/>
        </w:rPr>
        <w:t xml:space="preserve">Реакция сервера </w:t>
      </w:r>
      <w:r w:rsidR="00AA48F8">
        <w:rPr>
          <w:szCs w:val="28"/>
          <w:shd w:val="clear" w:color="auto" w:fill="FFFFFF"/>
        </w:rPr>
        <w:t>на попытку перенаправления потоков</w:t>
      </w:r>
      <w:r w:rsidR="00AA48F8">
        <w:rPr>
          <w:szCs w:val="28"/>
          <w:shd w:val="clear" w:color="auto" w:fill="FFFFFF"/>
        </w:rPr>
        <w:br/>
        <w:t>ввода-вывода</w:t>
      </w:r>
    </w:p>
    <w:p w14:paraId="08936812" w14:textId="77777777" w:rsidR="00CD15EE" w:rsidRPr="00804B92" w:rsidRDefault="00CD15EE" w:rsidP="00E43F13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2F0E6CCD" w14:textId="77777777" w:rsidR="00812818" w:rsidRDefault="00812818" w:rsidP="00812818">
      <w:pPr>
        <w:pStyle w:val="ad"/>
        <w:ind w:left="0" w:firstLine="0"/>
        <w:contextualSpacing w:val="0"/>
        <w:jc w:val="center"/>
        <w:rPr>
          <w:rFonts w:eastAsia="Yu Mincho"/>
          <w:shd w:val="clear" w:color="auto" w:fill="FFFFFF"/>
          <w:lang w:val="en-US"/>
        </w:rPr>
      </w:pPr>
      <w:r>
        <w:rPr>
          <w:noProof/>
        </w:rPr>
        <w:drawing>
          <wp:inline distT="0" distB="0" distL="0" distR="0" wp14:anchorId="3FB8EEAA" wp14:editId="35A3DC7E">
            <wp:extent cx="4343907" cy="217991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907" cy="2179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0C40C" w14:textId="06B7AB3F" w:rsidR="00812818" w:rsidRPr="00804B92" w:rsidRDefault="00812818" w:rsidP="00812818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t xml:space="preserve">Рисунок 5 – </w:t>
      </w:r>
      <w:r w:rsidR="00AA48F8">
        <w:rPr>
          <w:szCs w:val="28"/>
          <w:shd w:val="clear" w:color="auto" w:fill="FFFFFF"/>
        </w:rPr>
        <w:t>Развертывание ВФС</w:t>
      </w:r>
    </w:p>
    <w:p w14:paraId="1C1DD674" w14:textId="77777777" w:rsidR="00812818" w:rsidRPr="00804B92" w:rsidRDefault="00812818" w:rsidP="00812818">
      <w:pPr>
        <w:pStyle w:val="ad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5BA82A11" w14:textId="77777777" w:rsidR="00951DB3" w:rsidRPr="00813863" w:rsidRDefault="00951DB3" w:rsidP="00951DB3">
      <w:pPr>
        <w:pStyle w:val="ad"/>
        <w:ind w:left="0" w:firstLine="0"/>
        <w:contextualSpacing w:val="0"/>
        <w:rPr>
          <w:szCs w:val="28"/>
          <w:shd w:val="clear" w:color="auto" w:fill="FFFFFF"/>
        </w:rPr>
      </w:pPr>
    </w:p>
    <w:sectPr w:rsidR="00951DB3" w:rsidRPr="00813863" w:rsidSect="00FB324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8C73B" w14:textId="77777777" w:rsidR="00512ABC" w:rsidRDefault="00512ABC" w:rsidP="001103C9">
      <w:pPr>
        <w:spacing w:line="240" w:lineRule="auto"/>
      </w:pPr>
      <w:r>
        <w:separator/>
      </w:r>
    </w:p>
  </w:endnote>
  <w:endnote w:type="continuationSeparator" w:id="0">
    <w:p w14:paraId="1555881C" w14:textId="77777777" w:rsidR="00512ABC" w:rsidRDefault="00512ABC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70771" w14:textId="77777777" w:rsidR="00DE55E8" w:rsidRDefault="00DE55E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9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0180F" w14:textId="77777777" w:rsidR="00DE55E8" w:rsidRDefault="00DE55E8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38BAF" w14:textId="77777777" w:rsidR="00512ABC" w:rsidRDefault="00512ABC" w:rsidP="001103C9">
      <w:pPr>
        <w:spacing w:line="240" w:lineRule="auto"/>
      </w:pPr>
      <w:r>
        <w:separator/>
      </w:r>
    </w:p>
  </w:footnote>
  <w:footnote w:type="continuationSeparator" w:id="0">
    <w:p w14:paraId="4CDBD2DF" w14:textId="77777777" w:rsidR="00512ABC" w:rsidRDefault="00512ABC" w:rsidP="001103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6BA1B" w14:textId="77777777" w:rsidR="00DE55E8" w:rsidRDefault="00DE55E8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51239" w14:textId="77777777" w:rsidR="00DE55E8" w:rsidRDefault="00DE55E8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75CB5" w14:textId="77777777" w:rsidR="00DE55E8" w:rsidRDefault="00DE55E8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6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653F7E9A"/>
    <w:multiLevelType w:val="multilevel"/>
    <w:tmpl w:val="14F09400"/>
    <w:lvl w:ilvl="0">
      <w:start w:val="1"/>
      <w:numFmt w:val="decimal"/>
      <w:pStyle w:val="a0"/>
      <w:suff w:val="space"/>
      <w:lvlText w:val="%1"/>
      <w:lvlJc w:val="left"/>
      <w:pPr>
        <w:ind w:left="1001" w:firstLine="709"/>
      </w:pPr>
      <w:rPr>
        <w:rFonts w:hint="default"/>
      </w:rPr>
    </w:lvl>
    <w:lvl w:ilvl="1">
      <w:start w:val="1"/>
      <w:numFmt w:val="decimal"/>
      <w:pStyle w:val="a1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7"/>
  </w:num>
  <w:num w:numId="5">
    <w:abstractNumId w:val="2"/>
  </w:num>
  <w:num w:numId="6">
    <w:abstractNumId w:val="8"/>
  </w:num>
  <w:num w:numId="7">
    <w:abstractNumId w:val="0"/>
  </w:num>
  <w:num w:numId="8">
    <w:abstractNumId w:val="9"/>
  </w:num>
  <w:num w:numId="9">
    <w:abstractNumId w:val="6"/>
  </w:num>
  <w:num w:numId="10">
    <w:abstractNumId w:val="0"/>
  </w:num>
  <w:num w:numId="11">
    <w:abstractNumId w:val="3"/>
  </w:num>
  <w:num w:numId="12">
    <w:abstractNumId w:val="5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kODWgBYuFdULQAAAA=="/>
  </w:docVars>
  <w:rsids>
    <w:rsidRoot w:val="001F547D"/>
    <w:rsid w:val="00001138"/>
    <w:rsid w:val="00002D31"/>
    <w:rsid w:val="00022970"/>
    <w:rsid w:val="00030271"/>
    <w:rsid w:val="00032D74"/>
    <w:rsid w:val="000330B5"/>
    <w:rsid w:val="000376EA"/>
    <w:rsid w:val="00054AA0"/>
    <w:rsid w:val="000A350A"/>
    <w:rsid w:val="000B7063"/>
    <w:rsid w:val="000D3B08"/>
    <w:rsid w:val="000D5065"/>
    <w:rsid w:val="000E0AAF"/>
    <w:rsid w:val="000F29D0"/>
    <w:rsid w:val="000F5091"/>
    <w:rsid w:val="000F5BD2"/>
    <w:rsid w:val="00100D4B"/>
    <w:rsid w:val="001044D9"/>
    <w:rsid w:val="001103C9"/>
    <w:rsid w:val="00131604"/>
    <w:rsid w:val="0018712F"/>
    <w:rsid w:val="0019433D"/>
    <w:rsid w:val="001A42AB"/>
    <w:rsid w:val="001C51C1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B297E"/>
    <w:rsid w:val="002C1095"/>
    <w:rsid w:val="002D7D2A"/>
    <w:rsid w:val="002F6B99"/>
    <w:rsid w:val="00341959"/>
    <w:rsid w:val="00342755"/>
    <w:rsid w:val="0039239E"/>
    <w:rsid w:val="003B3DE5"/>
    <w:rsid w:val="003D0F45"/>
    <w:rsid w:val="003E30BD"/>
    <w:rsid w:val="00407F09"/>
    <w:rsid w:val="00437820"/>
    <w:rsid w:val="00445C8C"/>
    <w:rsid w:val="004552A6"/>
    <w:rsid w:val="00463AB8"/>
    <w:rsid w:val="0049215F"/>
    <w:rsid w:val="004B234E"/>
    <w:rsid w:val="00512ABC"/>
    <w:rsid w:val="00551DE3"/>
    <w:rsid w:val="0058068D"/>
    <w:rsid w:val="005806E2"/>
    <w:rsid w:val="005B6B36"/>
    <w:rsid w:val="005C1AC4"/>
    <w:rsid w:val="005E34F5"/>
    <w:rsid w:val="005E3DDA"/>
    <w:rsid w:val="005F0866"/>
    <w:rsid w:val="005F4495"/>
    <w:rsid w:val="0060114D"/>
    <w:rsid w:val="006064AD"/>
    <w:rsid w:val="00631E59"/>
    <w:rsid w:val="0064059B"/>
    <w:rsid w:val="00672980"/>
    <w:rsid w:val="006730BA"/>
    <w:rsid w:val="006817C8"/>
    <w:rsid w:val="00686D94"/>
    <w:rsid w:val="006A4EF5"/>
    <w:rsid w:val="006E3C56"/>
    <w:rsid w:val="007A7FB9"/>
    <w:rsid w:val="007C42F3"/>
    <w:rsid w:val="007C52C5"/>
    <w:rsid w:val="007D70F6"/>
    <w:rsid w:val="007E4AAA"/>
    <w:rsid w:val="008024C8"/>
    <w:rsid w:val="00804313"/>
    <w:rsid w:val="00804B92"/>
    <w:rsid w:val="00811D18"/>
    <w:rsid w:val="00812818"/>
    <w:rsid w:val="00813863"/>
    <w:rsid w:val="00817F94"/>
    <w:rsid w:val="008265AC"/>
    <w:rsid w:val="0082748B"/>
    <w:rsid w:val="0086477F"/>
    <w:rsid w:val="008860BE"/>
    <w:rsid w:val="00897713"/>
    <w:rsid w:val="00905D6C"/>
    <w:rsid w:val="0093465F"/>
    <w:rsid w:val="00951DB3"/>
    <w:rsid w:val="00973E15"/>
    <w:rsid w:val="009741C9"/>
    <w:rsid w:val="0097798D"/>
    <w:rsid w:val="009A0151"/>
    <w:rsid w:val="009A5625"/>
    <w:rsid w:val="009B05D0"/>
    <w:rsid w:val="00A42C70"/>
    <w:rsid w:val="00A46D03"/>
    <w:rsid w:val="00A57D74"/>
    <w:rsid w:val="00A74DD5"/>
    <w:rsid w:val="00AA48F8"/>
    <w:rsid w:val="00AB56FE"/>
    <w:rsid w:val="00AD5C19"/>
    <w:rsid w:val="00AE1284"/>
    <w:rsid w:val="00B01B5C"/>
    <w:rsid w:val="00B33FC5"/>
    <w:rsid w:val="00B70CCD"/>
    <w:rsid w:val="00B80C9B"/>
    <w:rsid w:val="00B921D2"/>
    <w:rsid w:val="00BD04AD"/>
    <w:rsid w:val="00C25B0E"/>
    <w:rsid w:val="00C31C24"/>
    <w:rsid w:val="00C41F02"/>
    <w:rsid w:val="00C773D8"/>
    <w:rsid w:val="00C93366"/>
    <w:rsid w:val="00C946CF"/>
    <w:rsid w:val="00CA085C"/>
    <w:rsid w:val="00CB699D"/>
    <w:rsid w:val="00CD15EE"/>
    <w:rsid w:val="00D3385F"/>
    <w:rsid w:val="00D4223D"/>
    <w:rsid w:val="00D56656"/>
    <w:rsid w:val="00D641A2"/>
    <w:rsid w:val="00D83C8B"/>
    <w:rsid w:val="00DB1DCF"/>
    <w:rsid w:val="00DB72E0"/>
    <w:rsid w:val="00DC66F8"/>
    <w:rsid w:val="00DD20E4"/>
    <w:rsid w:val="00DE2B3E"/>
    <w:rsid w:val="00DE55E8"/>
    <w:rsid w:val="00DE580A"/>
    <w:rsid w:val="00DF1928"/>
    <w:rsid w:val="00E00318"/>
    <w:rsid w:val="00E04D9C"/>
    <w:rsid w:val="00E05224"/>
    <w:rsid w:val="00E12665"/>
    <w:rsid w:val="00E218DD"/>
    <w:rsid w:val="00E240D9"/>
    <w:rsid w:val="00E26046"/>
    <w:rsid w:val="00E43F13"/>
    <w:rsid w:val="00E6083F"/>
    <w:rsid w:val="00E617DA"/>
    <w:rsid w:val="00E85952"/>
    <w:rsid w:val="00E96700"/>
    <w:rsid w:val="00EB6182"/>
    <w:rsid w:val="00ED315A"/>
    <w:rsid w:val="00ED671E"/>
    <w:rsid w:val="00EE1F1B"/>
    <w:rsid w:val="00EE3A07"/>
    <w:rsid w:val="00F14095"/>
    <w:rsid w:val="00F27B86"/>
    <w:rsid w:val="00F27F6B"/>
    <w:rsid w:val="00F84D83"/>
    <w:rsid w:val="00FA7645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6">
    <w:name w:val="Table Grid"/>
    <w:basedOn w:val="a4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2"/>
    <w:link w:val="a8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3"/>
    <w:link w:val="a7"/>
    <w:uiPriority w:val="99"/>
    <w:rsid w:val="001103C9"/>
  </w:style>
  <w:style w:type="paragraph" w:styleId="a9">
    <w:name w:val="footer"/>
    <w:basedOn w:val="a2"/>
    <w:link w:val="aa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3"/>
    <w:link w:val="a9"/>
    <w:uiPriority w:val="99"/>
    <w:rsid w:val="001103C9"/>
  </w:style>
  <w:style w:type="paragraph" w:customStyle="1" w:styleId="a0">
    <w:name w:val="Заголовок первого уровня"/>
    <w:next w:val="a2"/>
    <w:link w:val="ab"/>
    <w:qFormat/>
    <w:rsid w:val="0020679B"/>
    <w:pPr>
      <w:numPr>
        <w:numId w:val="3"/>
      </w:numPr>
      <w:spacing w:before="240" w:after="240" w:line="360" w:lineRule="auto"/>
      <w:ind w:left="0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1">
    <w:name w:val="Заголовок ворого уровня"/>
    <w:basedOn w:val="a0"/>
    <w:next w:val="a2"/>
    <w:link w:val="ac"/>
    <w:qFormat/>
    <w:rsid w:val="0020679B"/>
    <w:pPr>
      <w:numPr>
        <w:ilvl w:val="1"/>
      </w:numPr>
      <w:spacing w:before="0"/>
    </w:pPr>
  </w:style>
  <w:style w:type="character" w:customStyle="1" w:styleId="ab">
    <w:name w:val="Заголовок первого уровня Знак"/>
    <w:basedOn w:val="a3"/>
    <w:link w:val="a0"/>
    <w:rsid w:val="0020679B"/>
    <w:rPr>
      <w:rFonts w:ascii="Times New Roman" w:hAnsi="Times New Roman"/>
      <w:b/>
      <w:sz w:val="28"/>
      <w:lang w:val="en-US"/>
    </w:rPr>
  </w:style>
  <w:style w:type="character" w:customStyle="1" w:styleId="ac">
    <w:name w:val="Заголовок ворого уровня Знак"/>
    <w:basedOn w:val="ab"/>
    <w:link w:val="a1"/>
    <w:rsid w:val="0020679B"/>
    <w:rPr>
      <w:rFonts w:ascii="Times New Roman" w:hAnsi="Times New Roman"/>
      <w:b/>
      <w:sz w:val="28"/>
      <w:lang w:val="en-US"/>
    </w:rPr>
  </w:style>
  <w:style w:type="paragraph" w:styleId="ad">
    <w:name w:val="List Paragraph"/>
    <w:basedOn w:val="a2"/>
    <w:uiPriority w:val="34"/>
    <w:qFormat/>
    <w:rsid w:val="00D4223D"/>
    <w:pPr>
      <w:ind w:left="720"/>
    </w:pPr>
  </w:style>
  <w:style w:type="paragraph" w:customStyle="1" w:styleId="Compact">
    <w:name w:val="Compact"/>
    <w:basedOn w:val="ae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e">
    <w:name w:val="Body Text"/>
    <w:basedOn w:val="a2"/>
    <w:link w:val="af"/>
    <w:uiPriority w:val="99"/>
    <w:semiHidden/>
    <w:unhideWhenUsed/>
    <w:rsid w:val="00293FAC"/>
    <w:pPr>
      <w:spacing w:after="120"/>
    </w:pPr>
  </w:style>
  <w:style w:type="character" w:customStyle="1" w:styleId="af">
    <w:name w:val="Основной текст Знак"/>
    <w:basedOn w:val="a3"/>
    <w:link w:val="ae"/>
    <w:uiPriority w:val="99"/>
    <w:semiHidden/>
    <w:rsid w:val="00293FAC"/>
    <w:rPr>
      <w:rFonts w:ascii="Times New Roman" w:hAnsi="Times New Roman"/>
      <w:sz w:val="28"/>
    </w:rPr>
  </w:style>
  <w:style w:type="character" w:styleId="af0">
    <w:name w:val="Placeholder Text"/>
    <w:basedOn w:val="a3"/>
    <w:uiPriority w:val="99"/>
    <w:semiHidden/>
    <w:rsid w:val="00ED671E"/>
    <w:rPr>
      <w:color w:val="808080"/>
    </w:rPr>
  </w:style>
  <w:style w:type="paragraph" w:styleId="af1">
    <w:name w:val="caption"/>
    <w:basedOn w:val="a2"/>
    <w:next w:val="a2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2">
    <w:name w:val="Подпись иллюстрации"/>
    <w:basedOn w:val="a2"/>
    <w:link w:val="af3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3">
    <w:name w:val="Подпись иллюстрации Знак"/>
    <w:basedOn w:val="a3"/>
    <w:link w:val="af2"/>
    <w:rsid w:val="008860BE"/>
    <w:rPr>
      <w:rFonts w:ascii="Times New Roman" w:hAnsi="Times New Roman"/>
      <w:noProof/>
      <w:sz w:val="28"/>
    </w:rPr>
  </w:style>
  <w:style w:type="character" w:styleId="af4">
    <w:name w:val="Hyperlink"/>
    <w:basedOn w:val="a3"/>
    <w:uiPriority w:val="99"/>
    <w:unhideWhenUsed/>
    <w:rsid w:val="0086477F"/>
    <w:rPr>
      <w:color w:val="0000FF"/>
      <w:u w:val="single"/>
    </w:rPr>
  </w:style>
  <w:style w:type="character" w:styleId="af5">
    <w:name w:val="Unresolved Mention"/>
    <w:basedOn w:val="a3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2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6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ad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3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2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2"/>
    <w:link w:val="afa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8">
    <w:name w:val="Листинг Знак"/>
    <w:basedOn w:val="a3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3"/>
    <w:link w:val="af9"/>
    <w:rsid w:val="005F0866"/>
    <w:rPr>
      <w:rFonts w:ascii="Courier New" w:eastAsiaTheme="minorHAnsi" w:hAnsi="Courier New"/>
      <w:lang w:val="en-US" w:eastAsia="en-US"/>
    </w:rPr>
  </w:style>
  <w:style w:type="paragraph" w:customStyle="1" w:styleId="afb">
    <w:name w:val="Без отступа"/>
    <w:basedOn w:val="a2"/>
    <w:next w:val="a2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3"/>
    <w:link w:val="afb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7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6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8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6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4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83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8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4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3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5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2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9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3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4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3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4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0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0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9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6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4</Pages>
  <Words>3897</Words>
  <Characters>22218</Characters>
  <Application>Microsoft Office Word</Application>
  <DocSecurity>0</DocSecurity>
  <Lines>185</Lines>
  <Paragraphs>5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2</cp:revision>
  <cp:lastPrinted>2021-05-07T17:03:00Z</cp:lastPrinted>
  <dcterms:created xsi:type="dcterms:W3CDTF">2021-05-21T22:33:00Z</dcterms:created>
  <dcterms:modified xsi:type="dcterms:W3CDTF">2021-05-21T22:33:00Z</dcterms:modified>
</cp:coreProperties>
</file>